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43A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The University of New Mexico</w:t>
      </w:r>
    </w:p>
    <w:p w14:paraId="3A392865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School of Engineering</w:t>
      </w:r>
    </w:p>
    <w:p w14:paraId="3DCF8D99" w14:textId="77777777" w:rsidR="00CF2A4C" w:rsidRPr="0012501D" w:rsidRDefault="00CF2A4C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lectrical and Computer Engineering Department</w:t>
      </w:r>
    </w:p>
    <w:p w14:paraId="5E77F76E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B5C106D" w14:textId="77777777" w:rsidR="00E67790" w:rsidRPr="0012501D" w:rsidRDefault="00232F1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CE 535 Satellite Communications</w:t>
      </w:r>
    </w:p>
    <w:p w14:paraId="55EEFACA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4C180561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50932697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383C4C38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7C44C041" w14:textId="0C54FAD8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2501D">
        <w:rPr>
          <w:rFonts w:ascii="Times New Roman" w:hAnsi="Times New Roman" w:cs="Times New Roman"/>
          <w:b/>
          <w:sz w:val="28"/>
          <w:szCs w:val="28"/>
        </w:rPr>
        <w:t>Student Name:</w:t>
      </w:r>
      <w:r w:rsidR="00603216" w:rsidRPr="0012501D">
        <w:rPr>
          <w:rFonts w:ascii="Times New Roman" w:hAnsi="Times New Roman" w:cs="Times New Roman"/>
          <w:b/>
          <w:sz w:val="28"/>
          <w:szCs w:val="28"/>
        </w:rPr>
        <w:t xml:space="preserve"> Alex Hostick</w:t>
      </w:r>
    </w:p>
    <w:p w14:paraId="74907B7D" w14:textId="136B6C5F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Student SN:</w:t>
      </w:r>
      <w:r w:rsidR="00603216" w:rsidRPr="0012501D">
        <w:rPr>
          <w:rFonts w:ascii="Times New Roman" w:hAnsi="Times New Roman" w:cs="Times New Roman"/>
          <w:sz w:val="24"/>
          <w:szCs w:val="24"/>
        </w:rPr>
        <w:t xml:space="preserve"> </w:t>
      </w:r>
      <w:r w:rsidR="00143B15">
        <w:rPr>
          <w:rFonts w:ascii="Times New Roman" w:hAnsi="Times New Roman" w:cs="Times New Roman"/>
          <w:sz w:val="24"/>
          <w:szCs w:val="24"/>
        </w:rPr>
        <w:t>2</w:t>
      </w:r>
      <w:r w:rsidR="00471EE1">
        <w:rPr>
          <w:rFonts w:ascii="Times New Roman" w:hAnsi="Times New Roman" w:cs="Times New Roman"/>
          <w:sz w:val="24"/>
          <w:szCs w:val="24"/>
        </w:rPr>
        <w:t>O</w:t>
      </w:r>
      <w:r w:rsidR="00143B15">
        <w:rPr>
          <w:rFonts w:ascii="Times New Roman" w:hAnsi="Times New Roman" w:cs="Times New Roman"/>
          <w:sz w:val="24"/>
          <w:szCs w:val="24"/>
        </w:rPr>
        <w:t>1</w:t>
      </w:r>
    </w:p>
    <w:p w14:paraId="65DE70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92D0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532245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EC1ED8" w14:textId="1C7C46FB" w:rsidR="00603216" w:rsidRPr="0012501D" w:rsidRDefault="00232F10" w:rsidP="00B01DB2">
      <w:pPr>
        <w:pStyle w:val="NormalWeb"/>
        <w:spacing w:before="180" w:beforeAutospacing="0" w:after="0" w:afterAutospacing="0" w:line="276" w:lineRule="auto"/>
        <w:jc w:val="center"/>
        <w:rPr>
          <w:color w:val="000000"/>
        </w:rPr>
      </w:pPr>
      <w:r w:rsidRPr="0012501D">
        <w:t xml:space="preserve">Module # </w:t>
      </w:r>
      <w:r w:rsidR="004867B7">
        <w:t>12</w:t>
      </w:r>
      <w:r w:rsidR="00654F89">
        <w:t>-2</w:t>
      </w:r>
      <w:r w:rsidR="00603216" w:rsidRPr="0012501D">
        <w:t xml:space="preserve">: </w:t>
      </w:r>
      <w:r w:rsidR="004867B7">
        <w:rPr>
          <w:color w:val="000000"/>
          <w:shd w:val="clear" w:color="auto" w:fill="FFFFFF"/>
        </w:rPr>
        <w:t>12.1</w:t>
      </w:r>
      <w:r w:rsidR="00654F89">
        <w:rPr>
          <w:color w:val="000000"/>
          <w:shd w:val="clear" w:color="auto" w:fill="FFFFFF"/>
        </w:rPr>
        <w:t>5</w:t>
      </w:r>
      <w:r w:rsidR="004867B7">
        <w:rPr>
          <w:color w:val="000000"/>
          <w:shd w:val="clear" w:color="auto" w:fill="FFFFFF"/>
        </w:rPr>
        <w:t>, 12</w:t>
      </w:r>
      <w:r w:rsidR="00654F89">
        <w:rPr>
          <w:color w:val="000000"/>
          <w:shd w:val="clear" w:color="auto" w:fill="FFFFFF"/>
        </w:rPr>
        <w:t>.19</w:t>
      </w:r>
      <w:r w:rsidR="004867B7">
        <w:rPr>
          <w:color w:val="000000"/>
          <w:shd w:val="clear" w:color="auto" w:fill="FFFFFF"/>
        </w:rPr>
        <w:t>, 12.</w:t>
      </w:r>
      <w:r w:rsidR="00EC1D0E">
        <w:rPr>
          <w:color w:val="000000"/>
          <w:shd w:val="clear" w:color="auto" w:fill="FFFFFF"/>
        </w:rPr>
        <w:t>21</w:t>
      </w:r>
      <w:r w:rsidR="004867B7">
        <w:rPr>
          <w:color w:val="000000"/>
          <w:shd w:val="clear" w:color="auto" w:fill="FFFFFF"/>
        </w:rPr>
        <w:t>, 12.</w:t>
      </w:r>
      <w:r w:rsidR="00EC1D0E">
        <w:rPr>
          <w:color w:val="000000"/>
          <w:shd w:val="clear" w:color="auto" w:fill="FFFFFF"/>
        </w:rPr>
        <w:t>23</w:t>
      </w:r>
      <w:r w:rsidR="004867B7">
        <w:rPr>
          <w:color w:val="000000"/>
          <w:shd w:val="clear" w:color="auto" w:fill="FFFFFF"/>
        </w:rPr>
        <w:t>, 12.</w:t>
      </w:r>
      <w:r w:rsidR="00EC1D0E">
        <w:rPr>
          <w:color w:val="000000"/>
          <w:shd w:val="clear" w:color="auto" w:fill="FFFFFF"/>
        </w:rPr>
        <w:t>25</w:t>
      </w:r>
    </w:p>
    <w:p w14:paraId="377E2199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DBB43C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481F35" w14:textId="77777777" w:rsidR="00603216" w:rsidRPr="0012501D" w:rsidRDefault="00603216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9E50D8" w14:textId="77777777" w:rsidR="00816479" w:rsidRPr="0012501D" w:rsidRDefault="00816479" w:rsidP="00B01DB2">
      <w:pPr>
        <w:rPr>
          <w:rFonts w:ascii="Times New Roman" w:hAnsi="Times New Roman" w:cs="Times New Roman"/>
          <w:sz w:val="24"/>
          <w:szCs w:val="24"/>
        </w:rPr>
      </w:pPr>
    </w:p>
    <w:p w14:paraId="3B9029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9285A8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1E3AF3" w14:textId="212BF200" w:rsidR="00E67790" w:rsidRPr="0012501D" w:rsidRDefault="00E7768D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Fall</w:t>
      </w:r>
      <w:r w:rsidR="00862117" w:rsidRPr="0012501D">
        <w:rPr>
          <w:rFonts w:ascii="Times New Roman" w:hAnsi="Times New Roman" w:cs="Times New Roman"/>
          <w:sz w:val="24"/>
          <w:szCs w:val="24"/>
        </w:rPr>
        <w:t xml:space="preserve"> 202</w:t>
      </w:r>
      <w:r w:rsidR="007265DA" w:rsidRPr="0012501D">
        <w:rPr>
          <w:rFonts w:ascii="Times New Roman" w:hAnsi="Times New Roman" w:cs="Times New Roman"/>
          <w:sz w:val="24"/>
          <w:szCs w:val="24"/>
        </w:rPr>
        <w:t>3</w:t>
      </w:r>
    </w:p>
    <w:p w14:paraId="36C8499B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CBC842B" w14:textId="38567B7F" w:rsidR="0048569C" w:rsidRDefault="00E67790" w:rsidP="00B01DB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501D">
        <w:rPr>
          <w:rFonts w:ascii="Times New Roman" w:hAnsi="Times New Roman" w:cs="Times New Roman"/>
          <w:b/>
          <w:sz w:val="24"/>
          <w:szCs w:val="24"/>
        </w:rPr>
        <w:t>Prof. Tarief Elshafiey</w:t>
      </w:r>
    </w:p>
    <w:p w14:paraId="17EE9F00" w14:textId="5FD52830" w:rsidR="00715AA4" w:rsidRPr="0012501D" w:rsidRDefault="0048569C" w:rsidP="00B01DB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8F7E3C9" w14:textId="4DEDE0D5" w:rsidR="0066496C" w:rsidRDefault="00110A67" w:rsidP="00C022DD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12.1</w:t>
      </w:r>
      <w:r w:rsidR="00437515">
        <w:rPr>
          <w:rFonts w:ascii="Times New Roman" w:hAnsi="Times New Roman" w:cs="Times New Roman"/>
          <w:b/>
          <w:bCs/>
        </w:rPr>
        <w:t>5</w:t>
      </w:r>
      <w:r w:rsidR="00087DA2">
        <w:rPr>
          <w:rFonts w:ascii="Times New Roman" w:hAnsi="Times New Roman" w:cs="Times New Roman"/>
          <w:b/>
          <w:bCs/>
        </w:rPr>
        <w:t xml:space="preserve"> </w:t>
      </w:r>
      <w:r w:rsidR="00C022DD" w:rsidRPr="00C022DD">
        <w:rPr>
          <w:rFonts w:ascii="Times New Roman" w:hAnsi="Times New Roman" w:cs="Times New Roman"/>
          <w:b/>
          <w:bCs/>
        </w:rPr>
        <w:t>An amplifier having a noise temperature of 200 K has a 4-dB attenuator</w:t>
      </w:r>
      <w:r w:rsidR="00C022DD">
        <w:rPr>
          <w:rFonts w:ascii="Times New Roman" w:hAnsi="Times New Roman" w:cs="Times New Roman"/>
          <w:b/>
          <w:bCs/>
        </w:rPr>
        <w:t xml:space="preserve"> </w:t>
      </w:r>
      <w:r w:rsidR="00C022DD" w:rsidRPr="00C022DD">
        <w:rPr>
          <w:rFonts w:ascii="Times New Roman" w:hAnsi="Times New Roman" w:cs="Times New Roman"/>
          <w:b/>
          <w:bCs/>
        </w:rPr>
        <w:t>connected at its input. Calculate the effective noise temperature referred to the</w:t>
      </w:r>
      <w:r w:rsidR="00C022DD">
        <w:rPr>
          <w:rFonts w:ascii="Times New Roman" w:hAnsi="Times New Roman" w:cs="Times New Roman"/>
          <w:b/>
          <w:bCs/>
        </w:rPr>
        <w:t xml:space="preserve"> </w:t>
      </w:r>
      <w:r w:rsidR="00C022DD" w:rsidRPr="00C022DD">
        <w:rPr>
          <w:rFonts w:ascii="Times New Roman" w:hAnsi="Times New Roman" w:cs="Times New Roman"/>
          <w:b/>
          <w:bCs/>
        </w:rPr>
        <w:t>attenuator input.</w:t>
      </w:r>
    </w:p>
    <w:p w14:paraId="099E3B2E" w14:textId="03656EDE" w:rsidR="001C7457" w:rsidRDefault="007606F5" w:rsidP="007606F5">
      <w:pPr>
        <w:jc w:val="center"/>
        <w:rPr>
          <w:rFonts w:ascii="Times New Roman" w:hAnsi="Times New Roman" w:cs="Times New Roman"/>
        </w:rPr>
      </w:pPr>
      <w:r w:rsidRPr="007606F5">
        <w:rPr>
          <w:rFonts w:ascii="Times New Roman" w:hAnsi="Times New Roman" w:cs="Times New Roman"/>
        </w:rPr>
        <w:drawing>
          <wp:inline distT="0" distB="0" distL="0" distR="0" wp14:anchorId="655AE595" wp14:editId="6882DFE2">
            <wp:extent cx="2902226" cy="1253111"/>
            <wp:effectExtent l="0" t="0" r="0" b="4445"/>
            <wp:docPr id="89577870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77870" name="Picture 1" descr="A close-up of a sig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19720" cy="126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DCE31" w14:textId="4AA557F1" w:rsidR="007606F5" w:rsidRPr="00F57EBA" w:rsidRDefault="00F57EBA" w:rsidP="007606F5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T</m:t>
              </m:r>
            </m:e>
            <m:sub>
              <m:r>
                <w:rPr>
                  <w:rFonts w:ascii="Cambria Math" w:hAnsi="Cambria Math" w:cs="Times New Roman"/>
                </w:rPr>
                <m:t>NW,i</m:t>
              </m:r>
            </m:sub>
          </m:sSub>
          <m:r>
            <w:rPr>
              <w:rFonts w:ascii="Cambria Math" w:hAnsi="Cambria Math" w:cs="Times New Roman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T</m:t>
              </m:r>
            </m:e>
            <m:sub>
              <m:r>
                <w:rPr>
                  <w:rFonts w:ascii="Cambria Math" w:hAnsi="Cambria Math" w:cs="Times New Roman"/>
                </w:rPr>
                <m:t>x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L-1</m:t>
              </m:r>
            </m:e>
          </m:d>
        </m:oMath>
      </m:oMathPara>
    </w:p>
    <w:p w14:paraId="616AA091" w14:textId="1D712C1F" w:rsidR="00F57EBA" w:rsidRPr="009A1B7F" w:rsidRDefault="000D2782" w:rsidP="007606F5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T=200K;   L=4dB</m:t>
          </m:r>
        </m:oMath>
      </m:oMathPara>
    </w:p>
    <w:p w14:paraId="6BD9D1B0" w14:textId="7BF051F2" w:rsidR="009A1B7F" w:rsidRPr="002C0A30" w:rsidRDefault="009A1B7F" w:rsidP="007606F5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O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L-1</m:t>
              </m:r>
            </m:e>
          </m:d>
          <m:r>
            <w:rPr>
              <w:rFonts w:ascii="Cambria Math" w:eastAsiaTheme="minorEastAsia" w:hAnsi="Cambria Math" w:cs="Times New Roman"/>
            </w:rPr>
            <m:t>+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e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L</m:t>
                  </m:r>
                </m:den>
              </m:f>
            </m:den>
          </m:f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O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L-1</m:t>
              </m:r>
            </m:e>
          </m:d>
          <m:r>
            <w:rPr>
              <w:rFonts w:ascii="Cambria Math" w:eastAsiaTheme="minorEastAsia" w:hAnsi="Cambria Math" w:cs="Times New Roman"/>
            </w:rPr>
            <m:t>+L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e</m:t>
              </m:r>
            </m:sub>
          </m:sSub>
        </m:oMath>
      </m:oMathPara>
    </w:p>
    <w:p w14:paraId="6E35C48B" w14:textId="04A5AE05" w:rsidR="002C0A30" w:rsidRPr="001A7038" w:rsidRDefault="007661E7" w:rsidP="007606F5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L=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f>
                <m:fPr>
                  <m:type m:val="lin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10</m:t>
                  </m:r>
                </m:den>
              </m:f>
            </m:sup>
          </m:sSup>
          <m:r>
            <w:rPr>
              <w:rFonts w:ascii="Cambria Math" w:eastAsiaTheme="minorEastAsia" w:hAnsi="Cambria Math" w:cs="Times New Roman"/>
            </w:rPr>
            <m:t>=2.511</m:t>
          </m:r>
        </m:oMath>
      </m:oMathPara>
    </w:p>
    <w:p w14:paraId="0D5261A7" w14:textId="55AFB369" w:rsidR="001A7038" w:rsidRPr="001A7038" w:rsidRDefault="00477974" w:rsidP="007606F5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r>
            <w:rPr>
              <w:rFonts w:ascii="Cambria Math" w:eastAsiaTheme="minorEastAsia" w:hAnsi="Cambria Math" w:cs="Times New Roman"/>
            </w:rPr>
            <m:t>=290*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2.511-1</m:t>
              </m:r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2.511*2</m:t>
              </m:r>
              <m:r>
                <w:rPr>
                  <w:rFonts w:ascii="Cambria Math" w:eastAsiaTheme="minorEastAsia" w:hAnsi="Cambria Math" w:cs="Times New Roman"/>
                </w:rPr>
                <m:t>00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438.19+502.2=</m:t>
          </m:r>
          <m:r>
            <w:rPr>
              <w:rFonts w:ascii="Cambria Math" w:eastAsiaTheme="minorEastAsia" w:hAnsi="Cambria Math" w:cs="Times New Roman"/>
              <w:highlight w:val="yellow"/>
            </w:rPr>
            <m:t>940.39K</m:t>
          </m:r>
          <m:r>
            <w:rPr>
              <w:rFonts w:ascii="Cambria Math" w:eastAsiaTheme="minorEastAsia" w:hAnsi="Cambria Math" w:cs="Times New Roman"/>
            </w:rPr>
            <m:t xml:space="preserve"> </m:t>
          </m:r>
        </m:oMath>
      </m:oMathPara>
    </w:p>
    <w:p w14:paraId="65936D41" w14:textId="77777777" w:rsidR="00502A6D" w:rsidRDefault="00502A6D">
      <w:pPr>
        <w:rPr>
          <w:rFonts w:ascii="Times New Roman" w:hAnsi="Times New Roman" w:cs="Times New Roman"/>
        </w:rPr>
      </w:pPr>
    </w:p>
    <w:p w14:paraId="3AF90127" w14:textId="77777777" w:rsidR="00502A6D" w:rsidRDefault="00502A6D">
      <w:pPr>
        <w:rPr>
          <w:rFonts w:ascii="Times New Roman" w:hAnsi="Times New Roman" w:cs="Times New Roman"/>
        </w:rPr>
      </w:pPr>
    </w:p>
    <w:p w14:paraId="1AA7C436" w14:textId="77777777" w:rsidR="00502A6D" w:rsidRDefault="00502A6D">
      <w:pPr>
        <w:rPr>
          <w:rFonts w:ascii="Times New Roman" w:hAnsi="Times New Roman" w:cs="Times New Roman"/>
        </w:rPr>
      </w:pPr>
    </w:p>
    <w:p w14:paraId="0D5B0B53" w14:textId="78CE2CF7" w:rsidR="00502A6D" w:rsidRDefault="00502A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230577E" w14:textId="45C1E384" w:rsidR="002D4B09" w:rsidRPr="006343B0" w:rsidRDefault="00A3533A" w:rsidP="0019386A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12.</w:t>
      </w:r>
      <w:r w:rsidR="007A574A">
        <w:rPr>
          <w:rFonts w:ascii="Times New Roman" w:hAnsi="Times New Roman" w:cs="Times New Roman"/>
          <w:b/>
          <w:bCs/>
        </w:rPr>
        <w:t>19</w:t>
      </w:r>
      <w:r w:rsidR="00893AFD">
        <w:rPr>
          <w:rFonts w:ascii="Times New Roman" w:hAnsi="Times New Roman" w:cs="Times New Roman"/>
          <w:b/>
          <w:bCs/>
        </w:rPr>
        <w:t xml:space="preserve"> </w:t>
      </w:r>
      <w:r w:rsidR="0019386A" w:rsidRPr="0019386A">
        <w:rPr>
          <w:rFonts w:ascii="Times New Roman" w:hAnsi="Times New Roman" w:cs="Times New Roman"/>
          <w:b/>
          <w:bCs/>
        </w:rPr>
        <w:t>Explain what is meant by carrier-to-noise ratio. At the input to a receiver</w:t>
      </w:r>
      <w:r w:rsidR="0019386A">
        <w:rPr>
          <w:rFonts w:ascii="Times New Roman" w:hAnsi="Times New Roman" w:cs="Times New Roman"/>
          <w:b/>
          <w:bCs/>
        </w:rPr>
        <w:t xml:space="preserve"> </w:t>
      </w:r>
      <w:r w:rsidR="0019386A" w:rsidRPr="0019386A">
        <w:rPr>
          <w:rFonts w:ascii="Times New Roman" w:hAnsi="Times New Roman" w:cs="Times New Roman"/>
          <w:b/>
          <w:bCs/>
        </w:rPr>
        <w:t>the received carrier power is 400 pW and the system noise temperature is 450 K.</w:t>
      </w:r>
      <w:r w:rsidR="0019386A">
        <w:rPr>
          <w:rFonts w:ascii="Times New Roman" w:hAnsi="Times New Roman" w:cs="Times New Roman"/>
          <w:b/>
          <w:bCs/>
        </w:rPr>
        <w:t xml:space="preserve"> </w:t>
      </w:r>
      <w:r w:rsidR="0019386A" w:rsidRPr="0019386A">
        <w:rPr>
          <w:rFonts w:ascii="Times New Roman" w:hAnsi="Times New Roman" w:cs="Times New Roman"/>
          <w:b/>
          <w:bCs/>
        </w:rPr>
        <w:t>Calculate the carrier-to-noise density ratio in dBHz. Given that the bandwidth</w:t>
      </w:r>
      <w:r w:rsidR="0019386A">
        <w:rPr>
          <w:rFonts w:ascii="Times New Roman" w:hAnsi="Times New Roman" w:cs="Times New Roman"/>
          <w:b/>
          <w:bCs/>
        </w:rPr>
        <w:t xml:space="preserve"> </w:t>
      </w:r>
      <w:r w:rsidR="0019386A" w:rsidRPr="0019386A">
        <w:rPr>
          <w:rFonts w:ascii="Times New Roman" w:hAnsi="Times New Roman" w:cs="Times New Roman"/>
          <w:b/>
          <w:bCs/>
        </w:rPr>
        <w:t>is 36 MHz, calculate the carrier-to-noise ratio in decibels.</w:t>
      </w:r>
    </w:p>
    <w:p w14:paraId="28E575FE" w14:textId="3D997218" w:rsidR="00375BC0" w:rsidRDefault="00151339" w:rsidP="00F52248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Definition: </w:t>
      </w:r>
      <w:r w:rsidR="00C524CB">
        <w:rPr>
          <w:rFonts w:ascii="Times New Roman" w:eastAsiaTheme="minorEastAsia" w:hAnsi="Times New Roman" w:cs="Times New Roman"/>
        </w:rPr>
        <w:t>Carrier-to-noise ratio is a measurement of the performance of a satellite link to the</w:t>
      </w:r>
      <w:r w:rsidR="0020770D">
        <w:rPr>
          <w:rFonts w:ascii="Times New Roman" w:eastAsiaTheme="minorEastAsia" w:hAnsi="Times New Roman" w:cs="Times New Roman"/>
        </w:rPr>
        <w:t xml:space="preserve"> received input. Link budgets are typically concerned with solving this ratio (C/N).</w:t>
      </w:r>
    </w:p>
    <w:p w14:paraId="642125CF" w14:textId="34D34AB3" w:rsidR="00B55EE1" w:rsidRPr="00C55447" w:rsidRDefault="007A311F" w:rsidP="00F52248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W</m:t>
              </m:r>
            </m:e>
            <m:sub>
              <m:r>
                <w:rPr>
                  <w:rFonts w:ascii="Cambria Math" w:hAnsi="Cambria Math" w:cs="Times New Roman"/>
                </w:rPr>
                <m:t>Rx</m:t>
              </m:r>
            </m:sub>
          </m:sSub>
          <m:r>
            <w:rPr>
              <w:rFonts w:ascii="Cambria Math" w:hAnsi="Cambria Math" w:cs="Times New Roman"/>
            </w:rPr>
            <m:t>=400x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10</m:t>
              </m:r>
            </m:e>
            <m:sup>
              <m:r>
                <w:rPr>
                  <w:rFonts w:ascii="Cambria Math" w:hAnsi="Cambria Math" w:cs="Times New Roman"/>
                </w:rPr>
                <m:t>-12</m:t>
              </m:r>
            </m:sup>
          </m:sSup>
          <m:r>
            <w:rPr>
              <w:rFonts w:ascii="Cambria Math" w:hAnsi="Cambria Math" w:cs="Times New Roman"/>
            </w:rPr>
            <m:t>W;T1=450K;BW=36MHz;k=1.38x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10</m:t>
              </m:r>
            </m:e>
            <m:sup>
              <m:r>
                <w:rPr>
                  <w:rFonts w:ascii="Cambria Math" w:hAnsi="Cambria Math" w:cs="Times New Roman"/>
                </w:rPr>
                <m:t>-23</m:t>
              </m:r>
            </m:sup>
          </m:sSup>
          <m:r>
            <w:rPr>
              <w:rFonts w:ascii="Cambria Math" w:hAnsi="Cambria Math" w:cs="Times New Roman"/>
            </w:rPr>
            <m:t>J/K</m:t>
          </m:r>
        </m:oMath>
      </m:oMathPara>
    </w:p>
    <w:p w14:paraId="61497B97" w14:textId="61732363" w:rsidR="005B518C" w:rsidRPr="0037630E" w:rsidRDefault="005B518C" w:rsidP="00F52248">
      <w:pPr>
        <w:spacing w:line="360" w:lineRule="auto"/>
        <w:rPr>
          <w:rFonts w:ascii="Times New Roman" w:eastAsiaTheme="minorEastAsia" w:hAnsi="Times New Roman" w:cs="Times New Roman"/>
          <w:b/>
          <w:bCs/>
        </w:rPr>
      </w:pPr>
      <w:r w:rsidRPr="0037630E">
        <w:rPr>
          <w:rFonts w:ascii="Times New Roman" w:eastAsiaTheme="minorEastAsia" w:hAnsi="Times New Roman" w:cs="Times New Roman"/>
          <w:b/>
          <w:bCs/>
        </w:rPr>
        <w:t>(a) Carrier-to-Noise Density Ratio in dBHz</w:t>
      </w:r>
    </w:p>
    <w:p w14:paraId="4F6C065B" w14:textId="0E758607" w:rsidR="00303AA1" w:rsidRPr="00C12471" w:rsidRDefault="007A311F" w:rsidP="00F52248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RxdB</m:t>
              </m:r>
            </m:sub>
          </m:sSub>
          <m:r>
            <w:rPr>
              <w:rFonts w:ascii="Cambria Math" w:eastAsiaTheme="minorEastAsia" w:hAnsi="Cambria Math" w:cs="Times New Roman"/>
            </w:rPr>
            <m:t>=1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x</m:t>
                      </m:r>
                    </m:sub>
                  </m:sSub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= -93.98dBW</m:t>
          </m:r>
        </m:oMath>
      </m:oMathPara>
    </w:p>
    <w:p w14:paraId="4822118B" w14:textId="4F47B3FB" w:rsidR="00C12471" w:rsidRPr="0037630E" w:rsidRDefault="007A311F" w:rsidP="00F52248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C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N0</m:t>
              </m:r>
            </m:den>
          </m:f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RxdB</m:t>
                  </m:r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k*T1</m:t>
              </m:r>
            </m:den>
          </m:f>
          <m:r>
            <w:rPr>
              <w:rFonts w:ascii="Cambria Math" w:eastAsiaTheme="minorEastAsia" w:hAnsi="Cambria Math" w:cs="Times New Roman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-93.98dBW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(</m:t>
              </m:r>
              <m:r>
                <w:rPr>
                  <w:rFonts w:ascii="Cambria Math" w:hAnsi="Cambria Math" w:cs="Times New Roman"/>
                </w:rPr>
                <m:t>1.38x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23</m:t>
                  </m:r>
                </m:sup>
              </m:sSup>
              <m:r>
                <w:rPr>
                  <w:rFonts w:ascii="Cambria Math" w:hAnsi="Cambria Math" w:cs="Times New Roman"/>
                </w:rPr>
                <m:t>J/K)*450K</m:t>
              </m:r>
            </m:den>
          </m:f>
          <m:r>
            <w:rPr>
              <w:rFonts w:ascii="Cambria Math" w:eastAsiaTheme="minorEastAsia" w:hAnsi="Cambria Math" w:cs="Times New Roman"/>
            </w:rPr>
            <m:t>=6.44x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10</m:t>
              </m:r>
            </m:sup>
          </m:sSup>
          <m:r>
            <w:rPr>
              <w:rFonts w:ascii="Cambria Math" w:eastAsiaTheme="minorEastAsia" w:hAnsi="Cambria Math" w:cs="Times New Roman"/>
            </w:rPr>
            <m:t>=1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6.44x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10</m:t>
                      </m:r>
                    </m:sup>
                  </m:sSup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108.1dB</m:t>
          </m:r>
        </m:oMath>
      </m:oMathPara>
    </w:p>
    <w:p w14:paraId="52F7E4CB" w14:textId="5263BE49" w:rsidR="0037630E" w:rsidRPr="00C41789" w:rsidRDefault="00644BB9" w:rsidP="00F52248">
      <w:pPr>
        <w:spacing w:line="360" w:lineRule="auto"/>
        <w:rPr>
          <w:rFonts w:ascii="Times New Roman" w:eastAsiaTheme="minorEastAsia" w:hAnsi="Times New Roman" w:cs="Times New Roman"/>
          <w:b/>
          <w:bCs/>
        </w:rPr>
      </w:pPr>
      <w:r w:rsidRPr="00C41789">
        <w:rPr>
          <w:rFonts w:ascii="Times New Roman" w:eastAsiaTheme="minorEastAsia" w:hAnsi="Times New Roman" w:cs="Times New Roman"/>
          <w:b/>
          <w:bCs/>
        </w:rPr>
        <w:t>(b) Calculate Carrier-to-Noise Ratio in Decibels at 36MHz</w:t>
      </w:r>
      <w:r w:rsidR="00C41789" w:rsidRPr="00C41789">
        <w:rPr>
          <w:rFonts w:ascii="Times New Roman" w:eastAsiaTheme="minorEastAsia" w:hAnsi="Times New Roman" w:cs="Times New Roman"/>
          <w:b/>
          <w:bCs/>
        </w:rPr>
        <w:t xml:space="preserve"> Bandwidth</w:t>
      </w:r>
    </w:p>
    <w:p w14:paraId="6E8CFA01" w14:textId="7E742F68" w:rsidR="0007081D" w:rsidRPr="00C12471" w:rsidRDefault="006A1F7F" w:rsidP="00F52248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CN0dBHz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C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>dBHz-dBHz=108.1dB-1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36MHz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=108.1dB-75.56dbHz=</m:t>
          </m:r>
          <m:r>
            <w:rPr>
              <w:rFonts w:ascii="Cambria Math" w:eastAsiaTheme="minorEastAsia" w:hAnsi="Cambria Math" w:cs="Times New Roman"/>
              <w:highlight w:val="yellow"/>
            </w:rPr>
            <m:t>32.5dBHz</m:t>
          </m:r>
        </m:oMath>
      </m:oMathPara>
    </w:p>
    <w:p w14:paraId="3500F583" w14:textId="77777777" w:rsidR="005B518C" w:rsidRPr="00F52248" w:rsidRDefault="005B518C" w:rsidP="00F52248">
      <w:pPr>
        <w:spacing w:line="360" w:lineRule="auto"/>
        <w:rPr>
          <w:rFonts w:ascii="Times New Roman" w:hAnsi="Times New Roman" w:cs="Times New Roman"/>
        </w:rPr>
      </w:pPr>
    </w:p>
    <w:p w14:paraId="55710EDA" w14:textId="77777777" w:rsidR="00F52248" w:rsidRPr="00F52248" w:rsidRDefault="00F52248" w:rsidP="006343B0">
      <w:pPr>
        <w:spacing w:line="360" w:lineRule="auto"/>
        <w:rPr>
          <w:rFonts w:ascii="Times New Roman" w:hAnsi="Times New Roman" w:cs="Times New Roman"/>
        </w:rPr>
      </w:pPr>
    </w:p>
    <w:p w14:paraId="3773013C" w14:textId="77777777" w:rsidR="005D5387" w:rsidRPr="006343B0" w:rsidRDefault="005D5387" w:rsidP="006343B0">
      <w:pPr>
        <w:spacing w:line="360" w:lineRule="auto"/>
        <w:rPr>
          <w:rFonts w:ascii="Times New Roman" w:hAnsi="Times New Roman" w:cs="Times New Roman"/>
        </w:rPr>
      </w:pPr>
    </w:p>
    <w:p w14:paraId="673C132C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698D8450" w14:textId="5B10C9BC" w:rsidR="00863F69" w:rsidRDefault="00863F69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75306714" w14:textId="3AC8AC76" w:rsidR="00BC6EDA" w:rsidRPr="00371A60" w:rsidRDefault="00BC6EDA" w:rsidP="006A170F">
      <w:pPr>
        <w:rPr>
          <w:rFonts w:eastAsiaTheme="minorEastAsia" w:cstheme="minorHAnsi"/>
          <w:noProof/>
        </w:rPr>
        <w:sectPr w:rsidR="00BC6EDA" w:rsidRPr="00371A60" w:rsidSect="00AF1EF1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686955C2" w14:textId="3C6CA039" w:rsidR="009F6A01" w:rsidRDefault="00BF71B4" w:rsidP="00E37EC8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12</w:t>
      </w:r>
      <w:r w:rsidR="002B3356">
        <w:rPr>
          <w:rFonts w:ascii="Times New Roman" w:eastAsiaTheme="minorEastAsia" w:hAnsi="Times New Roman" w:cs="Times New Roman"/>
          <w:b/>
          <w:bCs/>
        </w:rPr>
        <w:t>.</w:t>
      </w:r>
      <w:r w:rsidR="00094B66">
        <w:rPr>
          <w:rFonts w:ascii="Times New Roman" w:eastAsiaTheme="minorEastAsia" w:hAnsi="Times New Roman" w:cs="Times New Roman"/>
          <w:b/>
          <w:bCs/>
        </w:rPr>
        <w:t>21</w:t>
      </w:r>
      <w:r w:rsidR="000A3D03" w:rsidRPr="00285EED">
        <w:rPr>
          <w:rFonts w:ascii="Times New Roman" w:eastAsiaTheme="minorEastAsia" w:hAnsi="Times New Roman" w:cs="Times New Roman"/>
          <w:b/>
          <w:bCs/>
        </w:rPr>
        <w:t xml:space="preserve"> </w:t>
      </w:r>
      <w:r w:rsidR="00E37EC8" w:rsidRPr="00E37EC8">
        <w:rPr>
          <w:rFonts w:ascii="Times New Roman" w:eastAsiaTheme="minorEastAsia" w:hAnsi="Times New Roman" w:cs="Times New Roman"/>
          <w:b/>
          <w:bCs/>
        </w:rPr>
        <w:t>In a satellite link the propagation loss is 200 dB. Margins and other</w:t>
      </w:r>
      <w:r w:rsidR="00E37EC8">
        <w:rPr>
          <w:rFonts w:ascii="Times New Roman" w:eastAsiaTheme="minorEastAsia" w:hAnsi="Times New Roman" w:cs="Times New Roman"/>
          <w:b/>
          <w:bCs/>
        </w:rPr>
        <w:t xml:space="preserve"> </w:t>
      </w:r>
      <w:r w:rsidR="00E37EC8" w:rsidRPr="00E37EC8">
        <w:rPr>
          <w:rFonts w:ascii="Times New Roman" w:eastAsiaTheme="minorEastAsia" w:hAnsi="Times New Roman" w:cs="Times New Roman"/>
          <w:b/>
          <w:bCs/>
        </w:rPr>
        <w:t>losses account for another 3 dB. The receiver [G/T] is 11 dB, and the [EIRP] is</w:t>
      </w:r>
      <w:r w:rsidR="00E37EC8">
        <w:rPr>
          <w:rFonts w:ascii="Times New Roman" w:eastAsiaTheme="minorEastAsia" w:hAnsi="Times New Roman" w:cs="Times New Roman"/>
          <w:b/>
          <w:bCs/>
        </w:rPr>
        <w:t xml:space="preserve"> </w:t>
      </w:r>
      <w:r w:rsidR="00E37EC8" w:rsidRPr="00E37EC8">
        <w:rPr>
          <w:rFonts w:ascii="Times New Roman" w:eastAsiaTheme="minorEastAsia" w:hAnsi="Times New Roman" w:cs="Times New Roman"/>
          <w:b/>
          <w:bCs/>
        </w:rPr>
        <w:t>45 dBW. Calculate the received [C/N] for a system bandwidth of 36 MHz.</w:t>
      </w:r>
    </w:p>
    <w:p w14:paraId="0802E885" w14:textId="77777777" w:rsidR="006D68D7" w:rsidRDefault="00FF35E3" w:rsidP="00A31CFB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rop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 xml:space="preserve">200dB;  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2=3dB; 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r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 xml:space="preserve">11dB;   </m:t>
          </m:r>
          <m:r>
            <w:rPr>
              <w:rFonts w:ascii="Cambria Math" w:eastAsiaTheme="minorEastAsia" w:hAnsi="Cambria Math" w:cs="Times New Roman"/>
            </w:rPr>
            <m:t>EIRP=45dBW</m:t>
          </m:r>
        </m:oMath>
      </m:oMathPara>
    </w:p>
    <w:p w14:paraId="5BB7F946" w14:textId="77777777" w:rsidR="006D68D7" w:rsidRDefault="006D68D7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(a) Calculate the received [C/N] for a system BW of 36MHz</w:t>
      </w:r>
    </w:p>
    <w:p w14:paraId="48261E51" w14:textId="77777777" w:rsidR="003A1FC6" w:rsidRDefault="00385BD8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Boltzmann’s constant </w:t>
      </w:r>
      <w:r w:rsidR="00BB0F9F">
        <w:rPr>
          <w:rFonts w:ascii="Times New Roman" w:eastAsiaTheme="minorEastAsia" w:hAnsi="Times New Roman" w:cs="Times New Roman"/>
        </w:rPr>
        <w:t xml:space="preserve">(J/K dB) </w:t>
      </w:r>
      <w:r>
        <w:rPr>
          <w:rFonts w:ascii="Times New Roman" w:eastAsiaTheme="minorEastAsia" w:hAnsi="Times New Roman" w:cs="Times New Roman"/>
        </w:rPr>
        <w:t>for temp = 228.6 decilogs</w:t>
      </w:r>
    </w:p>
    <w:p w14:paraId="056A889D" w14:textId="39B26007" w:rsidR="006A0BB0" w:rsidRDefault="003A1FC6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C/N0 = EIRP +</w:t>
      </w:r>
      <w:r w:rsidR="003873BF">
        <w:rPr>
          <w:rFonts w:ascii="Times New Roman" w:eastAsiaTheme="minorEastAsia" w:hAnsi="Times New Roman" w:cs="Times New Roman"/>
        </w:rPr>
        <w:t xml:space="preserve"> k +</w:t>
      </w:r>
      <w:r>
        <w:rPr>
          <w:rFonts w:ascii="Times New Roman" w:eastAsiaTheme="minorEastAsia" w:hAnsi="Times New Roman" w:cs="Times New Roman"/>
        </w:rPr>
        <w:t xml:space="preserve"> G</w:t>
      </w:r>
      <w:r w:rsidRPr="006A0BB0">
        <w:rPr>
          <w:rFonts w:ascii="Times New Roman" w:eastAsiaTheme="minorEastAsia" w:hAnsi="Times New Roman" w:cs="Times New Roman"/>
          <w:sz w:val="20"/>
          <w:szCs w:val="20"/>
          <w:vertAlign w:val="subscript"/>
        </w:rPr>
        <w:t>r</w:t>
      </w:r>
      <w:r w:rsidRPr="006A0BB0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>
        <w:rPr>
          <w:rFonts w:ascii="Times New Roman" w:eastAsiaTheme="minorEastAsia" w:hAnsi="Times New Roman" w:cs="Times New Roman"/>
        </w:rPr>
        <w:t>- L</w:t>
      </w:r>
      <w:r w:rsidRPr="006A0BB0">
        <w:rPr>
          <w:rFonts w:ascii="Times New Roman" w:eastAsiaTheme="minorEastAsia" w:hAnsi="Times New Roman" w:cs="Times New Roman"/>
          <w:vertAlign w:val="subscript"/>
        </w:rPr>
        <w:t>Prop</w:t>
      </w:r>
      <w:r>
        <w:rPr>
          <w:rFonts w:ascii="Times New Roman" w:eastAsiaTheme="minorEastAsia" w:hAnsi="Times New Roman" w:cs="Times New Roman"/>
        </w:rPr>
        <w:t xml:space="preserve"> – L</w:t>
      </w:r>
      <w:r w:rsidRPr="006A0BB0">
        <w:rPr>
          <w:rFonts w:ascii="Times New Roman" w:eastAsiaTheme="minorEastAsia" w:hAnsi="Times New Roman" w:cs="Times New Roman"/>
          <w:vertAlign w:val="subscript"/>
        </w:rPr>
        <w:t>a</w:t>
      </w:r>
      <w:r>
        <w:rPr>
          <w:rFonts w:ascii="Times New Roman" w:eastAsiaTheme="minorEastAsia" w:hAnsi="Times New Roman" w:cs="Times New Roman"/>
        </w:rPr>
        <w:t xml:space="preserve"> = </w:t>
      </w:r>
      <w:r w:rsidR="006A0BB0">
        <w:rPr>
          <w:rFonts w:ascii="Times New Roman" w:eastAsiaTheme="minorEastAsia" w:hAnsi="Times New Roman" w:cs="Times New Roman"/>
        </w:rPr>
        <w:t>81.6dB</w:t>
      </w:r>
    </w:p>
    <w:p w14:paraId="7E98B61A" w14:textId="708867E7" w:rsidR="009740E9" w:rsidRDefault="006A0BB0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[C/N0] </w:t>
      </w:r>
      <w:r w:rsidR="003A5295">
        <w:rPr>
          <w:rFonts w:ascii="Times New Roman" w:eastAsiaTheme="minorEastAsia" w:hAnsi="Times New Roman" w:cs="Times New Roman"/>
        </w:rPr>
        <w:t xml:space="preserve">= </w:t>
      </w:r>
      <w:r w:rsidR="002017CC">
        <w:rPr>
          <w:rFonts w:ascii="Times New Roman" w:eastAsiaTheme="minorEastAsia" w:hAnsi="Times New Roman" w:cs="Times New Roman"/>
        </w:rPr>
        <w:t>C/N0 – BW</w:t>
      </w:r>
      <w:r w:rsidR="00D21659">
        <w:rPr>
          <w:rFonts w:ascii="Times New Roman" w:eastAsiaTheme="minorEastAsia" w:hAnsi="Times New Roman" w:cs="Times New Roman"/>
        </w:rPr>
        <w:t xml:space="preserve"> = 81.6dB – </w:t>
      </w:r>
      <w:r w:rsidR="0042709D">
        <w:rPr>
          <w:rFonts w:ascii="Times New Roman" w:eastAsiaTheme="minorEastAsia" w:hAnsi="Times New Roman" w:cs="Times New Roman"/>
        </w:rPr>
        <w:t>10log(</w:t>
      </w:r>
      <w:r w:rsidR="00D21659">
        <w:rPr>
          <w:rFonts w:ascii="Times New Roman" w:eastAsiaTheme="minorEastAsia" w:hAnsi="Times New Roman" w:cs="Times New Roman"/>
        </w:rPr>
        <w:t>36</w:t>
      </w:r>
      <w:r w:rsidR="0042709D">
        <w:rPr>
          <w:rFonts w:ascii="Times New Roman" w:eastAsiaTheme="minorEastAsia" w:hAnsi="Times New Roman" w:cs="Times New Roman"/>
        </w:rPr>
        <w:t>MHz)</w:t>
      </w:r>
      <w:r w:rsidR="00D21659">
        <w:rPr>
          <w:rFonts w:ascii="Times New Roman" w:eastAsiaTheme="minorEastAsia" w:hAnsi="Times New Roman" w:cs="Times New Roman"/>
        </w:rPr>
        <w:t xml:space="preserve"> =</w:t>
      </w:r>
      <w:r w:rsidR="0042709D">
        <w:rPr>
          <w:rFonts w:ascii="Times New Roman" w:eastAsiaTheme="minorEastAsia" w:hAnsi="Times New Roman" w:cs="Times New Roman"/>
        </w:rPr>
        <w:t xml:space="preserve"> </w:t>
      </w:r>
      <w:r w:rsidR="0042709D" w:rsidRPr="0042709D">
        <w:rPr>
          <w:rFonts w:ascii="Times New Roman" w:eastAsiaTheme="minorEastAsia" w:hAnsi="Times New Roman" w:cs="Times New Roman"/>
          <w:highlight w:val="yellow"/>
        </w:rPr>
        <w:t>6 dB</w:t>
      </w:r>
      <w:r w:rsidR="009740E9">
        <w:rPr>
          <w:rFonts w:ascii="Times New Roman" w:eastAsiaTheme="minorEastAsia" w:hAnsi="Times New Roman" w:cs="Times New Roman"/>
        </w:rPr>
        <w:br w:type="page"/>
      </w:r>
    </w:p>
    <w:p w14:paraId="1D8FC3CD" w14:textId="08D8716D" w:rsidR="00160537" w:rsidRDefault="0037437B" w:rsidP="00C545B5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12</w:t>
      </w:r>
      <w:r w:rsidR="00BA159C">
        <w:rPr>
          <w:rFonts w:ascii="Times New Roman" w:eastAsiaTheme="minorEastAsia" w:hAnsi="Times New Roman" w:cs="Times New Roman"/>
          <w:b/>
          <w:bCs/>
        </w:rPr>
        <w:t>.</w:t>
      </w:r>
      <w:r w:rsidR="00694E30">
        <w:rPr>
          <w:rFonts w:ascii="Times New Roman" w:eastAsiaTheme="minorEastAsia" w:hAnsi="Times New Roman" w:cs="Times New Roman"/>
          <w:b/>
          <w:bCs/>
        </w:rPr>
        <w:t>23</w:t>
      </w:r>
      <w:r w:rsidR="003B11B8" w:rsidRPr="00BA2171">
        <w:rPr>
          <w:rFonts w:ascii="Times New Roman" w:eastAsiaTheme="minorEastAsia" w:hAnsi="Times New Roman" w:cs="Times New Roman"/>
          <w:b/>
          <w:bCs/>
        </w:rPr>
        <w:t xml:space="preserve"> </w:t>
      </w:r>
      <w:r w:rsidR="00C545B5" w:rsidRPr="00C545B5">
        <w:rPr>
          <w:rFonts w:ascii="Times New Roman" w:eastAsiaTheme="minorEastAsia" w:hAnsi="Times New Roman" w:cs="Times New Roman"/>
          <w:b/>
          <w:bCs/>
        </w:rPr>
        <w:t>Explain what is meant by saturation flux density. The power received</w:t>
      </w:r>
      <w:r w:rsidR="00C545B5">
        <w:rPr>
          <w:rFonts w:ascii="Times New Roman" w:eastAsiaTheme="minorEastAsia" w:hAnsi="Times New Roman" w:cs="Times New Roman"/>
          <w:b/>
          <w:bCs/>
        </w:rPr>
        <w:t xml:space="preserve"> </w:t>
      </w:r>
      <w:r w:rsidR="00C545B5" w:rsidRPr="00C545B5">
        <w:rPr>
          <w:rFonts w:ascii="Times New Roman" w:eastAsiaTheme="minorEastAsia" w:hAnsi="Times New Roman" w:cs="Times New Roman"/>
          <w:b/>
          <w:bCs/>
        </w:rPr>
        <w:t>by a 1.8-m parabolic antenna at 14 GHz is 250 pW. Calculate the power flux</w:t>
      </w:r>
      <w:r w:rsidR="00C545B5">
        <w:rPr>
          <w:rFonts w:ascii="Times New Roman" w:eastAsiaTheme="minorEastAsia" w:hAnsi="Times New Roman" w:cs="Times New Roman"/>
          <w:b/>
          <w:bCs/>
        </w:rPr>
        <w:t xml:space="preserve"> </w:t>
      </w:r>
      <w:r w:rsidR="00C545B5" w:rsidRPr="00C545B5">
        <w:rPr>
          <w:rFonts w:ascii="Times New Roman" w:eastAsiaTheme="minorEastAsia" w:hAnsi="Times New Roman" w:cs="Times New Roman"/>
          <w:b/>
          <w:bCs/>
        </w:rPr>
        <w:t>density (a) in W/m2 and (b) in dBW/m2 at the antenna.</w:t>
      </w:r>
    </w:p>
    <w:p w14:paraId="789DDDD8" w14:textId="6D482D19" w:rsidR="00D81B40" w:rsidRPr="00D81B40" w:rsidRDefault="00D81B40" w:rsidP="00C545B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Definition: </w:t>
      </w:r>
      <w:r w:rsidR="009B55FE">
        <w:rPr>
          <w:rFonts w:ascii="Times New Roman" w:eastAsiaTheme="minorEastAsia" w:hAnsi="Times New Roman" w:cs="Times New Roman"/>
        </w:rPr>
        <w:t>Saturation</w:t>
      </w:r>
      <w:r w:rsidR="006D1A42">
        <w:rPr>
          <w:rFonts w:ascii="Times New Roman" w:eastAsiaTheme="minorEastAsia" w:hAnsi="Times New Roman" w:cs="Times New Roman"/>
        </w:rPr>
        <w:t xml:space="preserve"> flux density (Ψ</w:t>
      </w:r>
      <w:r w:rsidR="006D1A42" w:rsidRPr="00B3154F">
        <w:rPr>
          <w:rFonts w:ascii="Times New Roman" w:eastAsiaTheme="minorEastAsia" w:hAnsi="Times New Roman" w:cs="Times New Roman"/>
          <w:vertAlign w:val="subscript"/>
        </w:rPr>
        <w:t>s</w:t>
      </w:r>
      <w:r w:rsidR="006D1A42">
        <w:rPr>
          <w:rFonts w:ascii="Times New Roman" w:eastAsiaTheme="minorEastAsia" w:hAnsi="Times New Roman" w:cs="Times New Roman"/>
        </w:rPr>
        <w:t>)</w:t>
      </w:r>
      <w:r w:rsidR="00B3154F">
        <w:rPr>
          <w:rFonts w:ascii="Times New Roman" w:eastAsiaTheme="minorEastAsia" w:hAnsi="Times New Roman" w:cs="Times New Roman"/>
        </w:rPr>
        <w:t xml:space="preserve"> is required at the receiving antenna to produce saturation of the TWTA (traveling-wave tube amplifier). </w:t>
      </w:r>
      <w:r w:rsidR="0031738A">
        <w:rPr>
          <w:rFonts w:ascii="Times New Roman" w:eastAsiaTheme="minorEastAsia" w:hAnsi="Times New Roman" w:cs="Times New Roman"/>
        </w:rPr>
        <w:t>It is the maximum flux that a material can support before it becomes saturated</w:t>
      </w:r>
      <w:r w:rsidR="00CD3B2A">
        <w:rPr>
          <w:rFonts w:ascii="Times New Roman" w:eastAsiaTheme="minorEastAsia" w:hAnsi="Times New Roman" w:cs="Times New Roman"/>
        </w:rPr>
        <w:t>. Antennas can hold a calculated amount of magnetic field before saturating.</w:t>
      </w:r>
    </w:p>
    <w:p w14:paraId="0E7C249C" w14:textId="20F1F068" w:rsidR="004E4F3B" w:rsidRPr="00C25336" w:rsidRDefault="00B34073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 xml:space="preserve">D=1.8m, f=14GHz,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R</m:t>
              </m:r>
            </m:sub>
          </m:sSub>
          <m:r>
            <w:rPr>
              <w:rFonts w:ascii="Cambria Math" w:eastAsiaTheme="minorEastAsia" w:hAnsi="Cambria Math" w:cs="Times New Roman"/>
            </w:rPr>
            <m:t>=250pW</m:t>
          </m:r>
        </m:oMath>
      </m:oMathPara>
    </w:p>
    <w:p w14:paraId="260C7A3A" w14:textId="6F0301C4" w:rsidR="00C25336" w:rsidRDefault="00C25336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(a) Power flux density in W/m</w:t>
      </w:r>
      <w:r w:rsidRPr="00E562E6">
        <w:rPr>
          <w:rFonts w:ascii="Times New Roman" w:eastAsiaTheme="minorEastAsia" w:hAnsi="Times New Roman" w:cs="Times New Roman"/>
          <w:vertAlign w:val="superscript"/>
        </w:rPr>
        <w:t>2</w:t>
      </w:r>
    </w:p>
    <w:p w14:paraId="6382D5CD" w14:textId="3EDC954E" w:rsidR="00C25336" w:rsidRPr="00FC74B8" w:rsidRDefault="00C25336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ett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η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</m:oMath>
      </m:oMathPara>
    </w:p>
    <w:p w14:paraId="7A8A2BEC" w14:textId="77EDECF0" w:rsidR="00C545B5" w:rsidRPr="00C90387" w:rsidRDefault="00C90387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= π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4</m:t>
              </m:r>
            </m:den>
          </m:f>
        </m:oMath>
      </m:oMathPara>
    </w:p>
    <w:p w14:paraId="6145C080" w14:textId="35A9F29E" w:rsidR="00C90387" w:rsidRPr="005162E2" w:rsidRDefault="00C90387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η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0.55</m:t>
          </m:r>
        </m:oMath>
      </m:oMathPara>
    </w:p>
    <w:p w14:paraId="4A8B1C35" w14:textId="7056AC01" w:rsidR="005162E2" w:rsidRPr="00D3018C" w:rsidRDefault="00981877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R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Ψ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M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ett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Ψ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M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ett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 xml:space="preserve"> </m:t>
          </m:r>
        </m:oMath>
      </m:oMathPara>
    </w:p>
    <w:p w14:paraId="3F6CCFAE" w14:textId="1F7A4476" w:rsidR="00D3018C" w:rsidRPr="00772207" w:rsidRDefault="00D3018C" w:rsidP="00D3018C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ett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η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=0.55*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π*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1.8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4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>=1.399</m:t>
          </m:r>
        </m:oMath>
      </m:oMathPara>
    </w:p>
    <w:p w14:paraId="26FBFC2B" w14:textId="44E28948" w:rsidR="00772207" w:rsidRPr="00F77B3B" w:rsidRDefault="00F77B3B" w:rsidP="00D3018C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Ψ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M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250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1.399</m:t>
              </m:r>
            </m:den>
          </m:f>
          <m:r>
            <w:rPr>
              <w:rFonts w:ascii="Cambria Math" w:eastAsiaTheme="minorEastAsia" w:hAnsi="Cambria Math" w:cs="Times New Roman"/>
            </w:rPr>
            <m:t xml:space="preserve"> =  </m:t>
          </m:r>
          <m:r>
            <w:rPr>
              <w:rFonts w:ascii="Cambria Math" w:eastAsiaTheme="minorEastAsia" w:hAnsi="Cambria Math" w:cs="Times New Roman"/>
              <w:highlight w:val="yellow"/>
            </w:rPr>
            <m:t xml:space="preserve">178.6 </m:t>
          </m:r>
          <m:r>
            <w:rPr>
              <w:rFonts w:ascii="Cambria Math" w:eastAsiaTheme="minorEastAsia" w:hAnsi="Cambria Math" w:cs="Times New Roman"/>
              <w:highlight w:val="yellow"/>
            </w:rPr>
            <m:t>p</m:t>
          </m:r>
          <m:r>
            <w:rPr>
              <w:rFonts w:ascii="Cambria Math" w:eastAsiaTheme="minorEastAsia" w:hAnsi="Cambria Math" w:cs="Times New Roman"/>
              <w:highlight w:val="yellow"/>
            </w:rPr>
            <m:t>w/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e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2</m:t>
              </m:r>
            </m:sup>
          </m:sSup>
        </m:oMath>
      </m:oMathPara>
    </w:p>
    <w:p w14:paraId="1931F37E" w14:textId="7A1467AC" w:rsidR="00F77B3B" w:rsidRDefault="00F77B3B" w:rsidP="00D3018C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(b) Power flux in dBW/m</w:t>
      </w:r>
      <w:r w:rsidRPr="00E562E6">
        <w:rPr>
          <w:rFonts w:ascii="Times New Roman" w:eastAsiaTheme="minorEastAsia" w:hAnsi="Times New Roman" w:cs="Times New Roman"/>
          <w:vertAlign w:val="superscript"/>
        </w:rPr>
        <w:t>2</w:t>
      </w:r>
    </w:p>
    <w:p w14:paraId="331A7155" w14:textId="035F013E" w:rsidR="0091775B" w:rsidRDefault="00E562E6" w:rsidP="00D3018C">
      <w:pPr>
        <w:spacing w:line="360" w:lineRule="auto"/>
        <w:jc w:val="both"/>
        <w:rPr>
          <w:rFonts w:ascii="Times New Roman" w:eastAsiaTheme="minorEastAsia" w:hAnsi="Times New Roman" w:cs="Times New Roman"/>
          <w:vertAlign w:val="superscript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Ψ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</w:rPr>
          <m:t>10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log⁡</m:t>
        </m:r>
        <m:r>
          <w:rPr>
            <w:rFonts w:ascii="Cambria Math" w:eastAsiaTheme="minorEastAsia" w:hAnsi="Cambria Math" w:cs="Times New Roma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Ψ</m:t>
            </m:r>
          </m:e>
          <m:sub>
            <m:r>
              <w:rPr>
                <w:rFonts w:ascii="Cambria Math" w:eastAsiaTheme="minorEastAsia" w:hAnsi="Cambria Math" w:cs="Times New Roman"/>
              </w:rPr>
              <m:t>M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="00A41406">
        <w:rPr>
          <w:rFonts w:ascii="Times New Roman" w:eastAsiaTheme="minorEastAsia" w:hAnsi="Times New Roman" w:cs="Times New Roman"/>
        </w:rPr>
        <w:t xml:space="preserve"> = 10log(178.6x10</w:t>
      </w:r>
      <w:r w:rsidR="00A41406" w:rsidRPr="00A41406">
        <w:rPr>
          <w:rFonts w:ascii="Times New Roman" w:eastAsiaTheme="minorEastAsia" w:hAnsi="Times New Roman" w:cs="Times New Roman"/>
          <w:vertAlign w:val="superscript"/>
        </w:rPr>
        <w:t>-12</w:t>
      </w:r>
      <w:r w:rsidR="00A41406">
        <w:rPr>
          <w:rFonts w:ascii="Times New Roman" w:eastAsiaTheme="minorEastAsia" w:hAnsi="Times New Roman" w:cs="Times New Roman"/>
        </w:rPr>
        <w:t xml:space="preserve">) = </w:t>
      </w:r>
      <w:r w:rsidR="00A41406" w:rsidRPr="00A41406">
        <w:rPr>
          <w:rFonts w:ascii="Times New Roman" w:eastAsiaTheme="minorEastAsia" w:hAnsi="Times New Roman" w:cs="Times New Roman"/>
          <w:highlight w:val="yellow"/>
        </w:rPr>
        <w:t>-97.5 dBW/m</w:t>
      </w:r>
      <w:r w:rsidR="00A41406" w:rsidRPr="00A41406">
        <w:rPr>
          <w:rFonts w:ascii="Times New Roman" w:eastAsiaTheme="minorEastAsia" w:hAnsi="Times New Roman" w:cs="Times New Roman"/>
          <w:highlight w:val="yellow"/>
          <w:vertAlign w:val="superscript"/>
        </w:rPr>
        <w:t>2</w:t>
      </w:r>
    </w:p>
    <w:p w14:paraId="3D4F6977" w14:textId="77777777" w:rsidR="00A41406" w:rsidRPr="00772207" w:rsidRDefault="00A41406" w:rsidP="00D3018C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13D076DE" w14:textId="77777777" w:rsidR="00D3018C" w:rsidRPr="00C90387" w:rsidRDefault="00D3018C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732DBE93" w14:textId="77777777" w:rsidR="00C545B5" w:rsidRPr="00C545B5" w:rsidRDefault="00C545B5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1EB634E4" w14:textId="77777777" w:rsidR="00C545B5" w:rsidRPr="00C545B5" w:rsidRDefault="00C545B5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5EAE0EB0" w14:textId="77777777" w:rsidR="00C545B5" w:rsidRPr="00C545B5" w:rsidRDefault="00C545B5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136F3C03" w14:textId="77777777" w:rsidR="00C545B5" w:rsidRDefault="00C545B5" w:rsidP="00A31CFB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</w:p>
    <w:p w14:paraId="33BF59FC" w14:textId="3A58FC0F" w:rsidR="006967D5" w:rsidRDefault="00B7274B" w:rsidP="0098374B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12.</w:t>
      </w:r>
      <w:r w:rsidR="00694E30">
        <w:rPr>
          <w:rFonts w:ascii="Times New Roman" w:eastAsiaTheme="minorEastAsia" w:hAnsi="Times New Roman" w:cs="Times New Roman"/>
          <w:b/>
          <w:bCs/>
        </w:rPr>
        <w:t>25</w:t>
      </w:r>
      <w:r w:rsidR="00976CB6">
        <w:rPr>
          <w:rFonts w:ascii="Times New Roman" w:eastAsiaTheme="minorEastAsia" w:hAnsi="Times New Roman" w:cs="Times New Roman"/>
          <w:b/>
          <w:bCs/>
        </w:rPr>
        <w:t xml:space="preserve"> </w:t>
      </w:r>
      <w:r w:rsidR="0098374B" w:rsidRPr="0098374B">
        <w:rPr>
          <w:rFonts w:ascii="Times New Roman" w:eastAsiaTheme="minorEastAsia" w:hAnsi="Times New Roman" w:cs="Times New Roman"/>
          <w:b/>
          <w:bCs/>
        </w:rPr>
        <w:t xml:space="preserve">A satellite transponder requires a saturation flux density of </w:t>
      </w:r>
      <w:r w:rsidR="0098374B">
        <w:rPr>
          <w:rFonts w:ascii="Times New Roman" w:eastAsiaTheme="minorEastAsia" w:hAnsi="Times New Roman" w:cs="Times New Roman"/>
          <w:b/>
          <w:bCs/>
        </w:rPr>
        <w:t>-</w:t>
      </w:r>
      <w:r w:rsidR="0098374B" w:rsidRPr="0098374B">
        <w:rPr>
          <w:rFonts w:ascii="Times New Roman" w:eastAsiaTheme="minorEastAsia" w:hAnsi="Times New Roman" w:cs="Times New Roman"/>
          <w:b/>
          <w:bCs/>
        </w:rPr>
        <w:t>110</w:t>
      </w:r>
      <w:r w:rsidR="0098374B">
        <w:rPr>
          <w:rFonts w:ascii="Times New Roman" w:eastAsiaTheme="minorEastAsia" w:hAnsi="Times New Roman" w:cs="Times New Roman"/>
          <w:b/>
          <w:bCs/>
        </w:rPr>
        <w:t xml:space="preserve"> </w:t>
      </w:r>
      <w:r w:rsidR="0098374B" w:rsidRPr="0098374B">
        <w:rPr>
          <w:rFonts w:ascii="Times New Roman" w:eastAsiaTheme="minorEastAsia" w:hAnsi="Times New Roman" w:cs="Times New Roman"/>
          <w:b/>
          <w:bCs/>
        </w:rPr>
        <w:t>dBW/m2, operating at a frequency of 14 GHz. Calculate the earth station [EIRP]</w:t>
      </w:r>
      <w:r w:rsidR="0098374B">
        <w:rPr>
          <w:rFonts w:ascii="Times New Roman" w:eastAsiaTheme="minorEastAsia" w:hAnsi="Times New Roman" w:cs="Times New Roman"/>
          <w:b/>
          <w:bCs/>
        </w:rPr>
        <w:t xml:space="preserve"> </w:t>
      </w:r>
      <w:r w:rsidR="0098374B" w:rsidRPr="0098374B">
        <w:rPr>
          <w:rFonts w:ascii="Times New Roman" w:eastAsiaTheme="minorEastAsia" w:hAnsi="Times New Roman" w:cs="Times New Roman"/>
          <w:b/>
          <w:bCs/>
        </w:rPr>
        <w:t>required if total losses amount to 200 dB.</w:t>
      </w:r>
    </w:p>
    <w:p w14:paraId="171AB04F" w14:textId="45BF6EB8" w:rsidR="002833A5" w:rsidRPr="00BC4384" w:rsidRDefault="002833A5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EIRP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Ψ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FSL</m:t>
              </m:r>
            </m:e>
          </m:d>
        </m:oMath>
      </m:oMathPara>
    </w:p>
    <w:p w14:paraId="022FEEFE" w14:textId="29FDC2D7" w:rsidR="00BC4384" w:rsidRPr="00015F2A" w:rsidRDefault="00BC4384" w:rsidP="00BC4384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1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4π</m:t>
                      </m:r>
                    </m:den>
                  </m:f>
                </m:e>
              </m:d>
            </m:e>
          </m:func>
        </m:oMath>
      </m:oMathPara>
    </w:p>
    <w:p w14:paraId="4F52E3F5" w14:textId="05DB6844" w:rsidR="00015F2A" w:rsidRPr="00015F2A" w:rsidRDefault="00015F2A" w:rsidP="00015F2A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=1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c/f</m:t>
                          </m:r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4π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 xml:space="preserve">= </m:t>
          </m:r>
          <m:r>
            <w:rPr>
              <w:rFonts w:ascii="Cambria Math" w:eastAsiaTheme="minorEastAsia" w:hAnsi="Cambria Math" w:cs="Times New Roman"/>
            </w:rPr>
            <m:t>-</m:t>
          </m:r>
          <m:r>
            <w:rPr>
              <w:rFonts w:ascii="Cambria Math" w:eastAsiaTheme="minorEastAsia" w:hAnsi="Cambria Math" w:cs="Times New Roman"/>
            </w:rPr>
            <m:t>4</m:t>
          </m:r>
          <m:r>
            <w:rPr>
              <w:rFonts w:ascii="Cambria Math" w:eastAsiaTheme="minorEastAsia" w:hAnsi="Cambria Math" w:cs="Times New Roman"/>
            </w:rPr>
            <m:t>4.</m:t>
          </m:r>
          <m:r>
            <w:rPr>
              <w:rFonts w:ascii="Cambria Math" w:eastAsiaTheme="minorEastAsia" w:hAnsi="Cambria Math" w:cs="Times New Roman"/>
            </w:rPr>
            <m:t>38</m:t>
          </m:r>
        </m:oMath>
      </m:oMathPara>
    </w:p>
    <w:p w14:paraId="063A129F" w14:textId="7AFBBF39" w:rsidR="0005594A" w:rsidRPr="0005594A" w:rsidRDefault="0005594A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EIRP = </w:t>
      </w:r>
      <w:r w:rsidR="00324E41">
        <w:rPr>
          <w:rFonts w:ascii="Times New Roman" w:eastAsiaTheme="minorEastAsia" w:hAnsi="Times New Roman" w:cs="Times New Roman"/>
        </w:rPr>
        <w:t>(</w:t>
      </w:r>
      <w:r>
        <w:rPr>
          <w:rFonts w:ascii="Times New Roman" w:eastAsiaTheme="minorEastAsia" w:hAnsi="Times New Roman" w:cs="Times New Roman"/>
        </w:rPr>
        <w:t>-110dBW/m</w:t>
      </w:r>
      <w:r w:rsidRPr="0005594A">
        <w:rPr>
          <w:rFonts w:ascii="Times New Roman" w:eastAsiaTheme="minorEastAsia" w:hAnsi="Times New Roman" w:cs="Times New Roman"/>
          <w:vertAlign w:val="superscript"/>
        </w:rPr>
        <w:t>2</w:t>
      </w:r>
      <w:r w:rsidR="00324E41">
        <w:rPr>
          <w:rFonts w:ascii="Times New Roman" w:eastAsiaTheme="minorEastAsia" w:hAnsi="Times New Roman" w:cs="Times New Roman"/>
        </w:rPr>
        <w:t>)</w:t>
      </w:r>
      <w:r w:rsidR="003F346B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+ </w:t>
      </w:r>
      <w:r w:rsidR="00B55FCC">
        <w:rPr>
          <w:rFonts w:ascii="Times New Roman" w:eastAsiaTheme="minorEastAsia" w:hAnsi="Times New Roman" w:cs="Times New Roman"/>
        </w:rPr>
        <w:t>(-</w:t>
      </w:r>
      <w:r w:rsidR="007A311F">
        <w:rPr>
          <w:rFonts w:ascii="Times New Roman" w:eastAsiaTheme="minorEastAsia" w:hAnsi="Times New Roman" w:cs="Times New Roman"/>
        </w:rPr>
        <w:t>44.38</w:t>
      </w:r>
      <w:r w:rsidR="00B55FCC">
        <w:rPr>
          <w:rFonts w:ascii="Times New Roman" w:eastAsiaTheme="minorEastAsia" w:hAnsi="Times New Roman" w:cs="Times New Roman"/>
        </w:rPr>
        <w:t xml:space="preserve">dB) </w:t>
      </w:r>
      <w:r w:rsidR="00DF5975">
        <w:rPr>
          <w:rFonts w:ascii="Times New Roman" w:eastAsiaTheme="minorEastAsia" w:hAnsi="Times New Roman" w:cs="Times New Roman"/>
        </w:rPr>
        <w:t>+</w:t>
      </w:r>
      <w:r w:rsidR="00B55FCC">
        <w:rPr>
          <w:rFonts w:ascii="Times New Roman" w:eastAsiaTheme="minorEastAsia" w:hAnsi="Times New Roman" w:cs="Times New Roman"/>
        </w:rPr>
        <w:t xml:space="preserve"> 200</w:t>
      </w:r>
      <w:r w:rsidR="00E03005">
        <w:rPr>
          <w:rFonts w:ascii="Times New Roman" w:eastAsiaTheme="minorEastAsia" w:hAnsi="Times New Roman" w:cs="Times New Roman"/>
        </w:rPr>
        <w:t>dB</w:t>
      </w:r>
      <w:r w:rsidR="00DF5975">
        <w:rPr>
          <w:rFonts w:ascii="Times New Roman" w:eastAsiaTheme="minorEastAsia" w:hAnsi="Times New Roman" w:cs="Times New Roman"/>
        </w:rPr>
        <w:t xml:space="preserve"> = </w:t>
      </w:r>
      <w:r w:rsidR="00AE0872">
        <w:rPr>
          <w:rFonts w:ascii="Times New Roman" w:eastAsiaTheme="minorEastAsia" w:hAnsi="Times New Roman" w:cs="Times New Roman"/>
          <w:highlight w:val="yellow"/>
        </w:rPr>
        <w:t>45.</w:t>
      </w:r>
      <w:r w:rsidR="00413114">
        <w:rPr>
          <w:rFonts w:ascii="Times New Roman" w:eastAsiaTheme="minorEastAsia" w:hAnsi="Times New Roman" w:cs="Times New Roman"/>
          <w:highlight w:val="yellow"/>
        </w:rPr>
        <w:t>6</w:t>
      </w:r>
      <w:r w:rsidR="00792428" w:rsidRPr="00792428">
        <w:rPr>
          <w:rFonts w:ascii="Times New Roman" w:eastAsiaTheme="minorEastAsia" w:hAnsi="Times New Roman" w:cs="Times New Roman"/>
          <w:highlight w:val="yellow"/>
        </w:rPr>
        <w:t>dBW</w:t>
      </w:r>
    </w:p>
    <w:sectPr w:rsidR="0005594A" w:rsidRPr="0005594A" w:rsidSect="00D56C8C">
      <w:type w:val="continuous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9A934" w14:textId="77777777" w:rsidR="008E196E" w:rsidRDefault="008E196E" w:rsidP="00AF4CA2">
      <w:pPr>
        <w:spacing w:after="0" w:line="240" w:lineRule="auto"/>
      </w:pPr>
      <w:r>
        <w:separator/>
      </w:r>
    </w:p>
  </w:endnote>
  <w:endnote w:type="continuationSeparator" w:id="0">
    <w:p w14:paraId="4AFF461A" w14:textId="77777777" w:rsidR="008E196E" w:rsidRDefault="008E196E" w:rsidP="00AF4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1F71F" w14:textId="77777777" w:rsidR="008E196E" w:rsidRDefault="008E196E" w:rsidP="00AF4CA2">
      <w:pPr>
        <w:spacing w:after="0" w:line="240" w:lineRule="auto"/>
      </w:pPr>
      <w:r>
        <w:separator/>
      </w:r>
    </w:p>
  </w:footnote>
  <w:footnote w:type="continuationSeparator" w:id="0">
    <w:p w14:paraId="6560A0A7" w14:textId="77777777" w:rsidR="008E196E" w:rsidRDefault="008E196E" w:rsidP="00AF4C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ECB"/>
    <w:multiLevelType w:val="multilevel"/>
    <w:tmpl w:val="035A0D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FBA0557"/>
    <w:multiLevelType w:val="hybridMultilevel"/>
    <w:tmpl w:val="0924F8F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AF1978"/>
    <w:multiLevelType w:val="multilevel"/>
    <w:tmpl w:val="E3E435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76D1E53"/>
    <w:multiLevelType w:val="hybridMultilevel"/>
    <w:tmpl w:val="0F4887A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5857BF8"/>
    <w:multiLevelType w:val="multilevel"/>
    <w:tmpl w:val="ED22B9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A7D059D"/>
    <w:multiLevelType w:val="hybridMultilevel"/>
    <w:tmpl w:val="067871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E8747E"/>
    <w:multiLevelType w:val="hybridMultilevel"/>
    <w:tmpl w:val="7690E31C"/>
    <w:lvl w:ilvl="0" w:tplc="62745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C54888"/>
    <w:multiLevelType w:val="hybridMultilevel"/>
    <w:tmpl w:val="D6A63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4F7829"/>
    <w:multiLevelType w:val="multilevel"/>
    <w:tmpl w:val="3FA6424A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hAnsi="Times New Roman" w:cs="Times New Roman" w:hint="default"/>
        <w:b/>
      </w:rPr>
    </w:lvl>
  </w:abstractNum>
  <w:num w:numId="1" w16cid:durableId="813448818">
    <w:abstractNumId w:val="2"/>
  </w:num>
  <w:num w:numId="2" w16cid:durableId="1360354932">
    <w:abstractNumId w:val="1"/>
  </w:num>
  <w:num w:numId="3" w16cid:durableId="1302034102">
    <w:abstractNumId w:val="3"/>
  </w:num>
  <w:num w:numId="4" w16cid:durableId="1042949069">
    <w:abstractNumId w:val="4"/>
  </w:num>
  <w:num w:numId="5" w16cid:durableId="606352272">
    <w:abstractNumId w:val="6"/>
  </w:num>
  <w:num w:numId="6" w16cid:durableId="483937910">
    <w:abstractNumId w:val="0"/>
  </w:num>
  <w:num w:numId="7" w16cid:durableId="1035499612">
    <w:abstractNumId w:val="8"/>
  </w:num>
  <w:num w:numId="8" w16cid:durableId="1651518879">
    <w:abstractNumId w:val="5"/>
  </w:num>
  <w:num w:numId="9" w16cid:durableId="8707251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szA0NLU0tzQBQiUdpeDU4uLM/DyQAkOTWgD8px93LQAAAA=="/>
  </w:docVars>
  <w:rsids>
    <w:rsidRoot w:val="001F77B5"/>
    <w:rsid w:val="0000144A"/>
    <w:rsid w:val="0000326C"/>
    <w:rsid w:val="00004B4B"/>
    <w:rsid w:val="000053F3"/>
    <w:rsid w:val="00005986"/>
    <w:rsid w:val="000100BB"/>
    <w:rsid w:val="00010634"/>
    <w:rsid w:val="00010BAC"/>
    <w:rsid w:val="0001212F"/>
    <w:rsid w:val="000142A7"/>
    <w:rsid w:val="00014E05"/>
    <w:rsid w:val="00015F2A"/>
    <w:rsid w:val="000166A3"/>
    <w:rsid w:val="0002080D"/>
    <w:rsid w:val="00021F8B"/>
    <w:rsid w:val="00024040"/>
    <w:rsid w:val="000241ED"/>
    <w:rsid w:val="00024A0F"/>
    <w:rsid w:val="00027D9A"/>
    <w:rsid w:val="000300D6"/>
    <w:rsid w:val="000315FF"/>
    <w:rsid w:val="00032AC2"/>
    <w:rsid w:val="0003317D"/>
    <w:rsid w:val="00044B08"/>
    <w:rsid w:val="00045A89"/>
    <w:rsid w:val="000513B5"/>
    <w:rsid w:val="000526B1"/>
    <w:rsid w:val="00053D60"/>
    <w:rsid w:val="0005594A"/>
    <w:rsid w:val="000574CC"/>
    <w:rsid w:val="00057870"/>
    <w:rsid w:val="000604BA"/>
    <w:rsid w:val="000652D6"/>
    <w:rsid w:val="00066B77"/>
    <w:rsid w:val="000674DB"/>
    <w:rsid w:val="000700B6"/>
    <w:rsid w:val="0007081D"/>
    <w:rsid w:val="000719DC"/>
    <w:rsid w:val="00072557"/>
    <w:rsid w:val="00073E41"/>
    <w:rsid w:val="000758AA"/>
    <w:rsid w:val="00080B82"/>
    <w:rsid w:val="00081EF4"/>
    <w:rsid w:val="00085183"/>
    <w:rsid w:val="00087DA2"/>
    <w:rsid w:val="000909A0"/>
    <w:rsid w:val="00092DD4"/>
    <w:rsid w:val="00094546"/>
    <w:rsid w:val="00094B66"/>
    <w:rsid w:val="00095F0F"/>
    <w:rsid w:val="00096C9A"/>
    <w:rsid w:val="000A174A"/>
    <w:rsid w:val="000A2ECB"/>
    <w:rsid w:val="000A3D03"/>
    <w:rsid w:val="000A3F3C"/>
    <w:rsid w:val="000A4668"/>
    <w:rsid w:val="000A680E"/>
    <w:rsid w:val="000A70A1"/>
    <w:rsid w:val="000A7577"/>
    <w:rsid w:val="000B0E62"/>
    <w:rsid w:val="000B1784"/>
    <w:rsid w:val="000B21AD"/>
    <w:rsid w:val="000B35E2"/>
    <w:rsid w:val="000B3C31"/>
    <w:rsid w:val="000B58CE"/>
    <w:rsid w:val="000B6B5D"/>
    <w:rsid w:val="000B6E6F"/>
    <w:rsid w:val="000C1F10"/>
    <w:rsid w:val="000C29DE"/>
    <w:rsid w:val="000C3B0A"/>
    <w:rsid w:val="000C3FFB"/>
    <w:rsid w:val="000C4FF8"/>
    <w:rsid w:val="000C56CB"/>
    <w:rsid w:val="000D1AB5"/>
    <w:rsid w:val="000D2782"/>
    <w:rsid w:val="000D2C26"/>
    <w:rsid w:val="000D448D"/>
    <w:rsid w:val="000D6BF2"/>
    <w:rsid w:val="000D6DF5"/>
    <w:rsid w:val="000D7B19"/>
    <w:rsid w:val="000E1398"/>
    <w:rsid w:val="000E31D7"/>
    <w:rsid w:val="000E4E6D"/>
    <w:rsid w:val="000E4FA6"/>
    <w:rsid w:val="000E5214"/>
    <w:rsid w:val="000E6628"/>
    <w:rsid w:val="000E7BC4"/>
    <w:rsid w:val="000F4593"/>
    <w:rsid w:val="0010001E"/>
    <w:rsid w:val="00100617"/>
    <w:rsid w:val="00100C77"/>
    <w:rsid w:val="00101333"/>
    <w:rsid w:val="00101475"/>
    <w:rsid w:val="00103277"/>
    <w:rsid w:val="001049A5"/>
    <w:rsid w:val="00110975"/>
    <w:rsid w:val="00110A67"/>
    <w:rsid w:val="00112097"/>
    <w:rsid w:val="00112C40"/>
    <w:rsid w:val="00114172"/>
    <w:rsid w:val="0011434E"/>
    <w:rsid w:val="0011481F"/>
    <w:rsid w:val="00115BEF"/>
    <w:rsid w:val="00115E6F"/>
    <w:rsid w:val="001247ED"/>
    <w:rsid w:val="0012501D"/>
    <w:rsid w:val="00125B3E"/>
    <w:rsid w:val="001306DE"/>
    <w:rsid w:val="00131799"/>
    <w:rsid w:val="00132679"/>
    <w:rsid w:val="001331EA"/>
    <w:rsid w:val="00133292"/>
    <w:rsid w:val="00133CAC"/>
    <w:rsid w:val="001348AD"/>
    <w:rsid w:val="00135155"/>
    <w:rsid w:val="00141A87"/>
    <w:rsid w:val="0014248C"/>
    <w:rsid w:val="00143B15"/>
    <w:rsid w:val="001455C0"/>
    <w:rsid w:val="001471D8"/>
    <w:rsid w:val="001478E7"/>
    <w:rsid w:val="00147AF0"/>
    <w:rsid w:val="00150289"/>
    <w:rsid w:val="00150668"/>
    <w:rsid w:val="00150C93"/>
    <w:rsid w:val="00151339"/>
    <w:rsid w:val="0015171B"/>
    <w:rsid w:val="00154099"/>
    <w:rsid w:val="00154D65"/>
    <w:rsid w:val="00156C31"/>
    <w:rsid w:val="00157EEF"/>
    <w:rsid w:val="00160537"/>
    <w:rsid w:val="00161870"/>
    <w:rsid w:val="001618B6"/>
    <w:rsid w:val="00161CFD"/>
    <w:rsid w:val="00164492"/>
    <w:rsid w:val="001655EF"/>
    <w:rsid w:val="0016741A"/>
    <w:rsid w:val="0017469C"/>
    <w:rsid w:val="00174A52"/>
    <w:rsid w:val="00175E08"/>
    <w:rsid w:val="00184621"/>
    <w:rsid w:val="00184937"/>
    <w:rsid w:val="00184B7F"/>
    <w:rsid w:val="00187FA2"/>
    <w:rsid w:val="0019386A"/>
    <w:rsid w:val="0019466D"/>
    <w:rsid w:val="0019673B"/>
    <w:rsid w:val="00196A80"/>
    <w:rsid w:val="001A426D"/>
    <w:rsid w:val="001A4FD7"/>
    <w:rsid w:val="001A7038"/>
    <w:rsid w:val="001B1D72"/>
    <w:rsid w:val="001B34E2"/>
    <w:rsid w:val="001B3610"/>
    <w:rsid w:val="001B6306"/>
    <w:rsid w:val="001C13F0"/>
    <w:rsid w:val="001C318F"/>
    <w:rsid w:val="001C37C3"/>
    <w:rsid w:val="001C6907"/>
    <w:rsid w:val="001C7457"/>
    <w:rsid w:val="001C7CF2"/>
    <w:rsid w:val="001D2A5F"/>
    <w:rsid w:val="001D2D4C"/>
    <w:rsid w:val="001D47A9"/>
    <w:rsid w:val="001D4EBF"/>
    <w:rsid w:val="001D585F"/>
    <w:rsid w:val="001E387A"/>
    <w:rsid w:val="001E4229"/>
    <w:rsid w:val="001E644D"/>
    <w:rsid w:val="001E7C30"/>
    <w:rsid w:val="001F0564"/>
    <w:rsid w:val="001F214E"/>
    <w:rsid w:val="001F5473"/>
    <w:rsid w:val="001F700F"/>
    <w:rsid w:val="001F77B5"/>
    <w:rsid w:val="001F7E08"/>
    <w:rsid w:val="002017CC"/>
    <w:rsid w:val="002022B1"/>
    <w:rsid w:val="00204636"/>
    <w:rsid w:val="002055F9"/>
    <w:rsid w:val="0020770D"/>
    <w:rsid w:val="002104A2"/>
    <w:rsid w:val="002156E7"/>
    <w:rsid w:val="00217B45"/>
    <w:rsid w:val="0022196F"/>
    <w:rsid w:val="00222B86"/>
    <w:rsid w:val="00224922"/>
    <w:rsid w:val="002274E2"/>
    <w:rsid w:val="00231F85"/>
    <w:rsid w:val="00232F10"/>
    <w:rsid w:val="00233456"/>
    <w:rsid w:val="00235987"/>
    <w:rsid w:val="00241B7B"/>
    <w:rsid w:val="002426CF"/>
    <w:rsid w:val="00242902"/>
    <w:rsid w:val="00242A47"/>
    <w:rsid w:val="002437A2"/>
    <w:rsid w:val="002459F3"/>
    <w:rsid w:val="00246223"/>
    <w:rsid w:val="00247933"/>
    <w:rsid w:val="00251ED1"/>
    <w:rsid w:val="002533FE"/>
    <w:rsid w:val="00256465"/>
    <w:rsid w:val="0026046A"/>
    <w:rsid w:val="00260ECB"/>
    <w:rsid w:val="00267781"/>
    <w:rsid w:val="00271B9B"/>
    <w:rsid w:val="0027259A"/>
    <w:rsid w:val="00272781"/>
    <w:rsid w:val="00275000"/>
    <w:rsid w:val="00275C03"/>
    <w:rsid w:val="00281414"/>
    <w:rsid w:val="0028251E"/>
    <w:rsid w:val="002833A5"/>
    <w:rsid w:val="002850FC"/>
    <w:rsid w:val="00285823"/>
    <w:rsid w:val="00285EED"/>
    <w:rsid w:val="0029097A"/>
    <w:rsid w:val="00292094"/>
    <w:rsid w:val="002922B4"/>
    <w:rsid w:val="00295459"/>
    <w:rsid w:val="00297B72"/>
    <w:rsid w:val="002A042B"/>
    <w:rsid w:val="002A090E"/>
    <w:rsid w:val="002A277D"/>
    <w:rsid w:val="002B010B"/>
    <w:rsid w:val="002B06B3"/>
    <w:rsid w:val="002B0925"/>
    <w:rsid w:val="002B0974"/>
    <w:rsid w:val="002B3356"/>
    <w:rsid w:val="002B4A8C"/>
    <w:rsid w:val="002B53AE"/>
    <w:rsid w:val="002B586C"/>
    <w:rsid w:val="002B5B1C"/>
    <w:rsid w:val="002B644B"/>
    <w:rsid w:val="002B6950"/>
    <w:rsid w:val="002B75C9"/>
    <w:rsid w:val="002C0A30"/>
    <w:rsid w:val="002C32B1"/>
    <w:rsid w:val="002C3482"/>
    <w:rsid w:val="002C5381"/>
    <w:rsid w:val="002C6520"/>
    <w:rsid w:val="002C6626"/>
    <w:rsid w:val="002C71A3"/>
    <w:rsid w:val="002D0227"/>
    <w:rsid w:val="002D4B09"/>
    <w:rsid w:val="002D5B19"/>
    <w:rsid w:val="002D6E3C"/>
    <w:rsid w:val="002D7BFB"/>
    <w:rsid w:val="002E05E1"/>
    <w:rsid w:val="002E1162"/>
    <w:rsid w:val="002E288A"/>
    <w:rsid w:val="002E48FA"/>
    <w:rsid w:val="002E7C73"/>
    <w:rsid w:val="002F2E1A"/>
    <w:rsid w:val="002F5C86"/>
    <w:rsid w:val="002F62A0"/>
    <w:rsid w:val="002F731F"/>
    <w:rsid w:val="00301C60"/>
    <w:rsid w:val="00301E16"/>
    <w:rsid w:val="00303AA1"/>
    <w:rsid w:val="00303D10"/>
    <w:rsid w:val="0030449E"/>
    <w:rsid w:val="00305953"/>
    <w:rsid w:val="0030711A"/>
    <w:rsid w:val="00312414"/>
    <w:rsid w:val="0031245C"/>
    <w:rsid w:val="00312839"/>
    <w:rsid w:val="0031738A"/>
    <w:rsid w:val="00321983"/>
    <w:rsid w:val="003220F5"/>
    <w:rsid w:val="00322787"/>
    <w:rsid w:val="00324051"/>
    <w:rsid w:val="00324E41"/>
    <w:rsid w:val="00326E9F"/>
    <w:rsid w:val="00330BB5"/>
    <w:rsid w:val="00330E17"/>
    <w:rsid w:val="00333C0E"/>
    <w:rsid w:val="003340CA"/>
    <w:rsid w:val="003343AE"/>
    <w:rsid w:val="00335510"/>
    <w:rsid w:val="00340C5C"/>
    <w:rsid w:val="0034362B"/>
    <w:rsid w:val="00343C2E"/>
    <w:rsid w:val="00345A9C"/>
    <w:rsid w:val="00346620"/>
    <w:rsid w:val="00347346"/>
    <w:rsid w:val="00350069"/>
    <w:rsid w:val="00350AD6"/>
    <w:rsid w:val="00354994"/>
    <w:rsid w:val="0035721B"/>
    <w:rsid w:val="003600F6"/>
    <w:rsid w:val="00361334"/>
    <w:rsid w:val="00362580"/>
    <w:rsid w:val="00363765"/>
    <w:rsid w:val="003640AD"/>
    <w:rsid w:val="00364326"/>
    <w:rsid w:val="00365D9A"/>
    <w:rsid w:val="0037017E"/>
    <w:rsid w:val="00371A60"/>
    <w:rsid w:val="003722A2"/>
    <w:rsid w:val="00372AEE"/>
    <w:rsid w:val="00373ABF"/>
    <w:rsid w:val="0037437B"/>
    <w:rsid w:val="00375333"/>
    <w:rsid w:val="00375BC0"/>
    <w:rsid w:val="0037623E"/>
    <w:rsid w:val="0037630E"/>
    <w:rsid w:val="00376D11"/>
    <w:rsid w:val="00376ECE"/>
    <w:rsid w:val="00377D98"/>
    <w:rsid w:val="00380EE6"/>
    <w:rsid w:val="00383747"/>
    <w:rsid w:val="00385BD8"/>
    <w:rsid w:val="00385E64"/>
    <w:rsid w:val="00386CEB"/>
    <w:rsid w:val="00386E58"/>
    <w:rsid w:val="003873BF"/>
    <w:rsid w:val="0038761A"/>
    <w:rsid w:val="003907DB"/>
    <w:rsid w:val="00391474"/>
    <w:rsid w:val="00393715"/>
    <w:rsid w:val="00393729"/>
    <w:rsid w:val="00393C51"/>
    <w:rsid w:val="00394C40"/>
    <w:rsid w:val="00394FFD"/>
    <w:rsid w:val="00395748"/>
    <w:rsid w:val="0039583C"/>
    <w:rsid w:val="00396819"/>
    <w:rsid w:val="003A1213"/>
    <w:rsid w:val="003A1ACC"/>
    <w:rsid w:val="003A1FC6"/>
    <w:rsid w:val="003A2950"/>
    <w:rsid w:val="003A4350"/>
    <w:rsid w:val="003A5295"/>
    <w:rsid w:val="003A7758"/>
    <w:rsid w:val="003B0502"/>
    <w:rsid w:val="003B11B8"/>
    <w:rsid w:val="003B17B2"/>
    <w:rsid w:val="003B41C1"/>
    <w:rsid w:val="003B5D2E"/>
    <w:rsid w:val="003B67D9"/>
    <w:rsid w:val="003B74FF"/>
    <w:rsid w:val="003C00C4"/>
    <w:rsid w:val="003C1796"/>
    <w:rsid w:val="003C1F24"/>
    <w:rsid w:val="003C60BB"/>
    <w:rsid w:val="003D2C46"/>
    <w:rsid w:val="003D2F98"/>
    <w:rsid w:val="003D4DD0"/>
    <w:rsid w:val="003D57CD"/>
    <w:rsid w:val="003D7A3C"/>
    <w:rsid w:val="003E02E7"/>
    <w:rsid w:val="003E1FF6"/>
    <w:rsid w:val="003E3C53"/>
    <w:rsid w:val="003E4079"/>
    <w:rsid w:val="003F0527"/>
    <w:rsid w:val="003F1174"/>
    <w:rsid w:val="003F346B"/>
    <w:rsid w:val="003F35D1"/>
    <w:rsid w:val="003F468B"/>
    <w:rsid w:val="0040009E"/>
    <w:rsid w:val="00402A11"/>
    <w:rsid w:val="00403B12"/>
    <w:rsid w:val="00404301"/>
    <w:rsid w:val="004052B7"/>
    <w:rsid w:val="004101C0"/>
    <w:rsid w:val="00413079"/>
    <w:rsid w:val="00413114"/>
    <w:rsid w:val="00413826"/>
    <w:rsid w:val="004140E4"/>
    <w:rsid w:val="0041611C"/>
    <w:rsid w:val="00420008"/>
    <w:rsid w:val="00420571"/>
    <w:rsid w:val="0042112B"/>
    <w:rsid w:val="00421492"/>
    <w:rsid w:val="00422D08"/>
    <w:rsid w:val="0042513A"/>
    <w:rsid w:val="004267CF"/>
    <w:rsid w:val="0042709D"/>
    <w:rsid w:val="0042721D"/>
    <w:rsid w:val="0042781B"/>
    <w:rsid w:val="00427C4C"/>
    <w:rsid w:val="0043165C"/>
    <w:rsid w:val="004318D0"/>
    <w:rsid w:val="00433A24"/>
    <w:rsid w:val="0043699D"/>
    <w:rsid w:val="00437515"/>
    <w:rsid w:val="00442C96"/>
    <w:rsid w:val="00450040"/>
    <w:rsid w:val="0045059B"/>
    <w:rsid w:val="0045132B"/>
    <w:rsid w:val="00451E0F"/>
    <w:rsid w:val="004522AB"/>
    <w:rsid w:val="004551C3"/>
    <w:rsid w:val="00456CF1"/>
    <w:rsid w:val="00457135"/>
    <w:rsid w:val="004634AA"/>
    <w:rsid w:val="00464F9A"/>
    <w:rsid w:val="0046753C"/>
    <w:rsid w:val="00467C3D"/>
    <w:rsid w:val="0047170F"/>
    <w:rsid w:val="00471B1D"/>
    <w:rsid w:val="00471EE1"/>
    <w:rsid w:val="00473DEB"/>
    <w:rsid w:val="004750B2"/>
    <w:rsid w:val="00475246"/>
    <w:rsid w:val="004762AA"/>
    <w:rsid w:val="00477974"/>
    <w:rsid w:val="00477AB4"/>
    <w:rsid w:val="004819C4"/>
    <w:rsid w:val="00484D0F"/>
    <w:rsid w:val="0048569C"/>
    <w:rsid w:val="004867B7"/>
    <w:rsid w:val="004868A6"/>
    <w:rsid w:val="004871D6"/>
    <w:rsid w:val="00493A30"/>
    <w:rsid w:val="004A5952"/>
    <w:rsid w:val="004B1E3A"/>
    <w:rsid w:val="004B5962"/>
    <w:rsid w:val="004B5EED"/>
    <w:rsid w:val="004B5F2C"/>
    <w:rsid w:val="004C2907"/>
    <w:rsid w:val="004C2F89"/>
    <w:rsid w:val="004C307E"/>
    <w:rsid w:val="004C4033"/>
    <w:rsid w:val="004C6101"/>
    <w:rsid w:val="004D1524"/>
    <w:rsid w:val="004D2DD0"/>
    <w:rsid w:val="004D4103"/>
    <w:rsid w:val="004D6290"/>
    <w:rsid w:val="004E4F3B"/>
    <w:rsid w:val="004E55A0"/>
    <w:rsid w:val="004E59E3"/>
    <w:rsid w:val="004F1FB2"/>
    <w:rsid w:val="004F455F"/>
    <w:rsid w:val="004F5B4B"/>
    <w:rsid w:val="004F668E"/>
    <w:rsid w:val="004F6976"/>
    <w:rsid w:val="004F6C4D"/>
    <w:rsid w:val="0050078A"/>
    <w:rsid w:val="00501A0A"/>
    <w:rsid w:val="00501E1F"/>
    <w:rsid w:val="00502A6D"/>
    <w:rsid w:val="00505C08"/>
    <w:rsid w:val="005078DF"/>
    <w:rsid w:val="00510037"/>
    <w:rsid w:val="00511D6A"/>
    <w:rsid w:val="0051214E"/>
    <w:rsid w:val="0051432C"/>
    <w:rsid w:val="0051560E"/>
    <w:rsid w:val="005162E2"/>
    <w:rsid w:val="00517F8E"/>
    <w:rsid w:val="00523129"/>
    <w:rsid w:val="00523408"/>
    <w:rsid w:val="00523CC3"/>
    <w:rsid w:val="00524165"/>
    <w:rsid w:val="00526AAC"/>
    <w:rsid w:val="00527460"/>
    <w:rsid w:val="00527633"/>
    <w:rsid w:val="005309BC"/>
    <w:rsid w:val="00532FEF"/>
    <w:rsid w:val="005341C7"/>
    <w:rsid w:val="00534784"/>
    <w:rsid w:val="00536AEA"/>
    <w:rsid w:val="00536FF1"/>
    <w:rsid w:val="00537967"/>
    <w:rsid w:val="00541952"/>
    <w:rsid w:val="00541C80"/>
    <w:rsid w:val="00542D14"/>
    <w:rsid w:val="0054312E"/>
    <w:rsid w:val="00543C00"/>
    <w:rsid w:val="00543F29"/>
    <w:rsid w:val="00545B11"/>
    <w:rsid w:val="00546AD4"/>
    <w:rsid w:val="00550CA2"/>
    <w:rsid w:val="005525B0"/>
    <w:rsid w:val="005539F6"/>
    <w:rsid w:val="00553C2B"/>
    <w:rsid w:val="00553C88"/>
    <w:rsid w:val="00554D52"/>
    <w:rsid w:val="00560150"/>
    <w:rsid w:val="00561279"/>
    <w:rsid w:val="00561383"/>
    <w:rsid w:val="005630BD"/>
    <w:rsid w:val="005667C2"/>
    <w:rsid w:val="005674B6"/>
    <w:rsid w:val="00570088"/>
    <w:rsid w:val="005855FC"/>
    <w:rsid w:val="00587AD5"/>
    <w:rsid w:val="00592A39"/>
    <w:rsid w:val="005936C8"/>
    <w:rsid w:val="00593763"/>
    <w:rsid w:val="00594F4C"/>
    <w:rsid w:val="00596279"/>
    <w:rsid w:val="005A0DD3"/>
    <w:rsid w:val="005A2EF1"/>
    <w:rsid w:val="005A4A59"/>
    <w:rsid w:val="005A580C"/>
    <w:rsid w:val="005A6263"/>
    <w:rsid w:val="005A6C66"/>
    <w:rsid w:val="005A762B"/>
    <w:rsid w:val="005B0329"/>
    <w:rsid w:val="005B142D"/>
    <w:rsid w:val="005B2F9C"/>
    <w:rsid w:val="005B518C"/>
    <w:rsid w:val="005B5C0F"/>
    <w:rsid w:val="005C06E5"/>
    <w:rsid w:val="005C0C24"/>
    <w:rsid w:val="005D5387"/>
    <w:rsid w:val="005D5A87"/>
    <w:rsid w:val="005D5F33"/>
    <w:rsid w:val="005D6F85"/>
    <w:rsid w:val="005D76DC"/>
    <w:rsid w:val="005E0521"/>
    <w:rsid w:val="005E1674"/>
    <w:rsid w:val="005E1792"/>
    <w:rsid w:val="005E3593"/>
    <w:rsid w:val="005E7EBE"/>
    <w:rsid w:val="005F28DD"/>
    <w:rsid w:val="005F3F2D"/>
    <w:rsid w:val="005F4B12"/>
    <w:rsid w:val="005F5C6F"/>
    <w:rsid w:val="005F7B0A"/>
    <w:rsid w:val="0060108E"/>
    <w:rsid w:val="006027FE"/>
    <w:rsid w:val="006028F9"/>
    <w:rsid w:val="00602C0A"/>
    <w:rsid w:val="00603216"/>
    <w:rsid w:val="00603965"/>
    <w:rsid w:val="006039F1"/>
    <w:rsid w:val="006046CF"/>
    <w:rsid w:val="00605C13"/>
    <w:rsid w:val="0060724C"/>
    <w:rsid w:val="006125F1"/>
    <w:rsid w:val="00614DC2"/>
    <w:rsid w:val="0061648F"/>
    <w:rsid w:val="00621E40"/>
    <w:rsid w:val="00626DE5"/>
    <w:rsid w:val="00632AC8"/>
    <w:rsid w:val="00633302"/>
    <w:rsid w:val="006343B0"/>
    <w:rsid w:val="00634C33"/>
    <w:rsid w:val="00636C28"/>
    <w:rsid w:val="00637609"/>
    <w:rsid w:val="00637904"/>
    <w:rsid w:val="00644BA1"/>
    <w:rsid w:val="00644BB9"/>
    <w:rsid w:val="006455FC"/>
    <w:rsid w:val="006471BA"/>
    <w:rsid w:val="00650B0D"/>
    <w:rsid w:val="00654F89"/>
    <w:rsid w:val="0065734B"/>
    <w:rsid w:val="0066496C"/>
    <w:rsid w:val="00664B34"/>
    <w:rsid w:val="00667DCD"/>
    <w:rsid w:val="00667F9A"/>
    <w:rsid w:val="00673036"/>
    <w:rsid w:val="00673450"/>
    <w:rsid w:val="00674A24"/>
    <w:rsid w:val="0067602C"/>
    <w:rsid w:val="0067786F"/>
    <w:rsid w:val="006778DF"/>
    <w:rsid w:val="00677A58"/>
    <w:rsid w:val="00680806"/>
    <w:rsid w:val="0068094F"/>
    <w:rsid w:val="00680B60"/>
    <w:rsid w:val="0068316A"/>
    <w:rsid w:val="006836B0"/>
    <w:rsid w:val="00684AD4"/>
    <w:rsid w:val="00684BFE"/>
    <w:rsid w:val="0068613D"/>
    <w:rsid w:val="00686517"/>
    <w:rsid w:val="00691997"/>
    <w:rsid w:val="00691BF9"/>
    <w:rsid w:val="0069223F"/>
    <w:rsid w:val="00694062"/>
    <w:rsid w:val="00694E30"/>
    <w:rsid w:val="006951A5"/>
    <w:rsid w:val="006967D5"/>
    <w:rsid w:val="006A0BB0"/>
    <w:rsid w:val="006A170F"/>
    <w:rsid w:val="006A1CD6"/>
    <w:rsid w:val="006A1F7F"/>
    <w:rsid w:val="006A38B4"/>
    <w:rsid w:val="006A77AE"/>
    <w:rsid w:val="006B230F"/>
    <w:rsid w:val="006B26EF"/>
    <w:rsid w:val="006B27E8"/>
    <w:rsid w:val="006B296D"/>
    <w:rsid w:val="006B2B40"/>
    <w:rsid w:val="006B2C9F"/>
    <w:rsid w:val="006B4332"/>
    <w:rsid w:val="006B5204"/>
    <w:rsid w:val="006B53B5"/>
    <w:rsid w:val="006B783C"/>
    <w:rsid w:val="006C03E2"/>
    <w:rsid w:val="006C231E"/>
    <w:rsid w:val="006C39EF"/>
    <w:rsid w:val="006C55A7"/>
    <w:rsid w:val="006C7C43"/>
    <w:rsid w:val="006C7D64"/>
    <w:rsid w:val="006D0347"/>
    <w:rsid w:val="006D0F97"/>
    <w:rsid w:val="006D1A42"/>
    <w:rsid w:val="006D1E22"/>
    <w:rsid w:val="006D3F31"/>
    <w:rsid w:val="006D48B2"/>
    <w:rsid w:val="006D4BA7"/>
    <w:rsid w:val="006D4EB5"/>
    <w:rsid w:val="006D5CE1"/>
    <w:rsid w:val="006D68D7"/>
    <w:rsid w:val="006D7BD1"/>
    <w:rsid w:val="006E28A5"/>
    <w:rsid w:val="006E2A93"/>
    <w:rsid w:val="006E3530"/>
    <w:rsid w:val="006E6642"/>
    <w:rsid w:val="006E7B2E"/>
    <w:rsid w:val="006F1D44"/>
    <w:rsid w:val="006F332E"/>
    <w:rsid w:val="006F3F89"/>
    <w:rsid w:val="006F7423"/>
    <w:rsid w:val="006F78C6"/>
    <w:rsid w:val="00702063"/>
    <w:rsid w:val="00704B24"/>
    <w:rsid w:val="007068EC"/>
    <w:rsid w:val="00706FDF"/>
    <w:rsid w:val="007072B9"/>
    <w:rsid w:val="00707E1C"/>
    <w:rsid w:val="0071003A"/>
    <w:rsid w:val="00710607"/>
    <w:rsid w:val="0071274B"/>
    <w:rsid w:val="0071293B"/>
    <w:rsid w:val="00714D82"/>
    <w:rsid w:val="00715AA4"/>
    <w:rsid w:val="00716541"/>
    <w:rsid w:val="00716E76"/>
    <w:rsid w:val="00723400"/>
    <w:rsid w:val="007253DB"/>
    <w:rsid w:val="00725C1E"/>
    <w:rsid w:val="007265DA"/>
    <w:rsid w:val="00726A29"/>
    <w:rsid w:val="00730C7A"/>
    <w:rsid w:val="0073121D"/>
    <w:rsid w:val="00732021"/>
    <w:rsid w:val="00733EE8"/>
    <w:rsid w:val="00734000"/>
    <w:rsid w:val="0073452F"/>
    <w:rsid w:val="0073689A"/>
    <w:rsid w:val="00742325"/>
    <w:rsid w:val="00745243"/>
    <w:rsid w:val="007456DC"/>
    <w:rsid w:val="0074594C"/>
    <w:rsid w:val="007479E9"/>
    <w:rsid w:val="007505B9"/>
    <w:rsid w:val="007525EF"/>
    <w:rsid w:val="00754A25"/>
    <w:rsid w:val="00754B86"/>
    <w:rsid w:val="00754CB5"/>
    <w:rsid w:val="007555A1"/>
    <w:rsid w:val="007606F5"/>
    <w:rsid w:val="00760D51"/>
    <w:rsid w:val="007622D9"/>
    <w:rsid w:val="00762A24"/>
    <w:rsid w:val="00764682"/>
    <w:rsid w:val="0076511F"/>
    <w:rsid w:val="007661E7"/>
    <w:rsid w:val="00767EB3"/>
    <w:rsid w:val="00770084"/>
    <w:rsid w:val="00770B39"/>
    <w:rsid w:val="00772207"/>
    <w:rsid w:val="00772D95"/>
    <w:rsid w:val="00772DAC"/>
    <w:rsid w:val="00773787"/>
    <w:rsid w:val="00776A9F"/>
    <w:rsid w:val="00777E40"/>
    <w:rsid w:val="007813BD"/>
    <w:rsid w:val="007832B4"/>
    <w:rsid w:val="00786DED"/>
    <w:rsid w:val="00791033"/>
    <w:rsid w:val="007912D1"/>
    <w:rsid w:val="007913E2"/>
    <w:rsid w:val="00791C30"/>
    <w:rsid w:val="00792428"/>
    <w:rsid w:val="00794820"/>
    <w:rsid w:val="00794AE6"/>
    <w:rsid w:val="0079748F"/>
    <w:rsid w:val="007A096E"/>
    <w:rsid w:val="007A0F31"/>
    <w:rsid w:val="007A311F"/>
    <w:rsid w:val="007A32A1"/>
    <w:rsid w:val="007A574A"/>
    <w:rsid w:val="007A5C5F"/>
    <w:rsid w:val="007A7E11"/>
    <w:rsid w:val="007B6464"/>
    <w:rsid w:val="007B7594"/>
    <w:rsid w:val="007B7FB3"/>
    <w:rsid w:val="007C0B59"/>
    <w:rsid w:val="007C0F0D"/>
    <w:rsid w:val="007C227E"/>
    <w:rsid w:val="007C57BC"/>
    <w:rsid w:val="007C60BE"/>
    <w:rsid w:val="007C68B6"/>
    <w:rsid w:val="007C7375"/>
    <w:rsid w:val="007D07BF"/>
    <w:rsid w:val="007D13EE"/>
    <w:rsid w:val="007D2D3E"/>
    <w:rsid w:val="007D5739"/>
    <w:rsid w:val="007E184F"/>
    <w:rsid w:val="007E2C3A"/>
    <w:rsid w:val="007E3309"/>
    <w:rsid w:val="007E40E7"/>
    <w:rsid w:val="007E6264"/>
    <w:rsid w:val="007F0FE5"/>
    <w:rsid w:val="007F5D61"/>
    <w:rsid w:val="008015B0"/>
    <w:rsid w:val="0080217A"/>
    <w:rsid w:val="008061A4"/>
    <w:rsid w:val="00812420"/>
    <w:rsid w:val="00814BD2"/>
    <w:rsid w:val="00814D6E"/>
    <w:rsid w:val="00815862"/>
    <w:rsid w:val="00816479"/>
    <w:rsid w:val="0082054F"/>
    <w:rsid w:val="00820E33"/>
    <w:rsid w:val="00822555"/>
    <w:rsid w:val="008227C2"/>
    <w:rsid w:val="00823D5C"/>
    <w:rsid w:val="00824482"/>
    <w:rsid w:val="00826C68"/>
    <w:rsid w:val="00830DF1"/>
    <w:rsid w:val="008323B3"/>
    <w:rsid w:val="0083271F"/>
    <w:rsid w:val="00832921"/>
    <w:rsid w:val="00833609"/>
    <w:rsid w:val="008379BB"/>
    <w:rsid w:val="0084084B"/>
    <w:rsid w:val="008429C9"/>
    <w:rsid w:val="00844814"/>
    <w:rsid w:val="00846A10"/>
    <w:rsid w:val="00846A69"/>
    <w:rsid w:val="00852A08"/>
    <w:rsid w:val="00855459"/>
    <w:rsid w:val="00856196"/>
    <w:rsid w:val="00856260"/>
    <w:rsid w:val="00857D71"/>
    <w:rsid w:val="00857E26"/>
    <w:rsid w:val="00861D1C"/>
    <w:rsid w:val="00862117"/>
    <w:rsid w:val="00863F69"/>
    <w:rsid w:val="00864106"/>
    <w:rsid w:val="00866EE3"/>
    <w:rsid w:val="00867051"/>
    <w:rsid w:val="00870178"/>
    <w:rsid w:val="00871360"/>
    <w:rsid w:val="00871CA2"/>
    <w:rsid w:val="00874B76"/>
    <w:rsid w:val="008751A1"/>
    <w:rsid w:val="00875268"/>
    <w:rsid w:val="0087763A"/>
    <w:rsid w:val="008806F8"/>
    <w:rsid w:val="00882D55"/>
    <w:rsid w:val="00885310"/>
    <w:rsid w:val="008877E8"/>
    <w:rsid w:val="0089098E"/>
    <w:rsid w:val="008923C2"/>
    <w:rsid w:val="00893AFD"/>
    <w:rsid w:val="008A2A01"/>
    <w:rsid w:val="008A2C40"/>
    <w:rsid w:val="008A47DC"/>
    <w:rsid w:val="008A50CA"/>
    <w:rsid w:val="008A6856"/>
    <w:rsid w:val="008B1C0B"/>
    <w:rsid w:val="008B2D96"/>
    <w:rsid w:val="008C283D"/>
    <w:rsid w:val="008C30F0"/>
    <w:rsid w:val="008C376E"/>
    <w:rsid w:val="008C6991"/>
    <w:rsid w:val="008D012A"/>
    <w:rsid w:val="008D0229"/>
    <w:rsid w:val="008D02FB"/>
    <w:rsid w:val="008D4122"/>
    <w:rsid w:val="008D4870"/>
    <w:rsid w:val="008D716E"/>
    <w:rsid w:val="008D71C4"/>
    <w:rsid w:val="008D7410"/>
    <w:rsid w:val="008D7A1C"/>
    <w:rsid w:val="008E017D"/>
    <w:rsid w:val="008E0707"/>
    <w:rsid w:val="008E196E"/>
    <w:rsid w:val="008E4397"/>
    <w:rsid w:val="008E4909"/>
    <w:rsid w:val="008E5162"/>
    <w:rsid w:val="008F0A02"/>
    <w:rsid w:val="008F426C"/>
    <w:rsid w:val="008F55AC"/>
    <w:rsid w:val="00903679"/>
    <w:rsid w:val="009036BB"/>
    <w:rsid w:val="00903D3D"/>
    <w:rsid w:val="0090737C"/>
    <w:rsid w:val="00907DFD"/>
    <w:rsid w:val="00910C9D"/>
    <w:rsid w:val="00912B68"/>
    <w:rsid w:val="009156D0"/>
    <w:rsid w:val="00915FC9"/>
    <w:rsid w:val="0091775B"/>
    <w:rsid w:val="009177F9"/>
    <w:rsid w:val="009201F9"/>
    <w:rsid w:val="00922EF8"/>
    <w:rsid w:val="00924776"/>
    <w:rsid w:val="009252BB"/>
    <w:rsid w:val="00925F3E"/>
    <w:rsid w:val="0092635E"/>
    <w:rsid w:val="00927631"/>
    <w:rsid w:val="00930053"/>
    <w:rsid w:val="009312F9"/>
    <w:rsid w:val="009325AE"/>
    <w:rsid w:val="009361F6"/>
    <w:rsid w:val="00937072"/>
    <w:rsid w:val="00944938"/>
    <w:rsid w:val="00945385"/>
    <w:rsid w:val="00945EC8"/>
    <w:rsid w:val="0094796D"/>
    <w:rsid w:val="00950E35"/>
    <w:rsid w:val="00954F10"/>
    <w:rsid w:val="0095550B"/>
    <w:rsid w:val="009557EA"/>
    <w:rsid w:val="009624EE"/>
    <w:rsid w:val="00962698"/>
    <w:rsid w:val="009643EE"/>
    <w:rsid w:val="00967A48"/>
    <w:rsid w:val="00970CF2"/>
    <w:rsid w:val="00971064"/>
    <w:rsid w:val="009726E1"/>
    <w:rsid w:val="00973FA2"/>
    <w:rsid w:val="009740E9"/>
    <w:rsid w:val="0097463F"/>
    <w:rsid w:val="00974D40"/>
    <w:rsid w:val="00976186"/>
    <w:rsid w:val="00976CB6"/>
    <w:rsid w:val="009806D1"/>
    <w:rsid w:val="00980FD6"/>
    <w:rsid w:val="00981877"/>
    <w:rsid w:val="0098374B"/>
    <w:rsid w:val="0098390B"/>
    <w:rsid w:val="009841D6"/>
    <w:rsid w:val="009858AD"/>
    <w:rsid w:val="00986781"/>
    <w:rsid w:val="00987E8F"/>
    <w:rsid w:val="00990A6D"/>
    <w:rsid w:val="00991312"/>
    <w:rsid w:val="009916D0"/>
    <w:rsid w:val="0099522B"/>
    <w:rsid w:val="0099538A"/>
    <w:rsid w:val="009954B2"/>
    <w:rsid w:val="00996F08"/>
    <w:rsid w:val="009A02F0"/>
    <w:rsid w:val="009A1B7F"/>
    <w:rsid w:val="009A2499"/>
    <w:rsid w:val="009A6219"/>
    <w:rsid w:val="009A6305"/>
    <w:rsid w:val="009B059A"/>
    <w:rsid w:val="009B070D"/>
    <w:rsid w:val="009B4EF8"/>
    <w:rsid w:val="009B55FE"/>
    <w:rsid w:val="009B74A8"/>
    <w:rsid w:val="009C09C2"/>
    <w:rsid w:val="009C3578"/>
    <w:rsid w:val="009C5A12"/>
    <w:rsid w:val="009C7357"/>
    <w:rsid w:val="009C7393"/>
    <w:rsid w:val="009D16A8"/>
    <w:rsid w:val="009D6EAC"/>
    <w:rsid w:val="009E0258"/>
    <w:rsid w:val="009E0D84"/>
    <w:rsid w:val="009E0E53"/>
    <w:rsid w:val="009E25B7"/>
    <w:rsid w:val="009E3B87"/>
    <w:rsid w:val="009E4419"/>
    <w:rsid w:val="009E6BDC"/>
    <w:rsid w:val="009F064D"/>
    <w:rsid w:val="009F3FBC"/>
    <w:rsid w:val="009F5155"/>
    <w:rsid w:val="009F597F"/>
    <w:rsid w:val="009F6687"/>
    <w:rsid w:val="009F6A01"/>
    <w:rsid w:val="009F6A3F"/>
    <w:rsid w:val="009F7239"/>
    <w:rsid w:val="009F7579"/>
    <w:rsid w:val="00A0066D"/>
    <w:rsid w:val="00A00681"/>
    <w:rsid w:val="00A00713"/>
    <w:rsid w:val="00A01408"/>
    <w:rsid w:val="00A02A8B"/>
    <w:rsid w:val="00A03523"/>
    <w:rsid w:val="00A03FF9"/>
    <w:rsid w:val="00A04266"/>
    <w:rsid w:val="00A102B2"/>
    <w:rsid w:val="00A1297E"/>
    <w:rsid w:val="00A165DB"/>
    <w:rsid w:val="00A1737B"/>
    <w:rsid w:val="00A17927"/>
    <w:rsid w:val="00A211A8"/>
    <w:rsid w:val="00A21367"/>
    <w:rsid w:val="00A21B32"/>
    <w:rsid w:val="00A2308E"/>
    <w:rsid w:val="00A25964"/>
    <w:rsid w:val="00A305A8"/>
    <w:rsid w:val="00A30B2C"/>
    <w:rsid w:val="00A31BAA"/>
    <w:rsid w:val="00A31CFB"/>
    <w:rsid w:val="00A31F6B"/>
    <w:rsid w:val="00A3533A"/>
    <w:rsid w:val="00A41406"/>
    <w:rsid w:val="00A41A88"/>
    <w:rsid w:val="00A4281C"/>
    <w:rsid w:val="00A44B94"/>
    <w:rsid w:val="00A47FAA"/>
    <w:rsid w:val="00A51D0C"/>
    <w:rsid w:val="00A53412"/>
    <w:rsid w:val="00A56055"/>
    <w:rsid w:val="00A56878"/>
    <w:rsid w:val="00A57C0A"/>
    <w:rsid w:val="00A60505"/>
    <w:rsid w:val="00A64771"/>
    <w:rsid w:val="00A648F7"/>
    <w:rsid w:val="00A65072"/>
    <w:rsid w:val="00A66EB6"/>
    <w:rsid w:val="00A67218"/>
    <w:rsid w:val="00A67CCA"/>
    <w:rsid w:val="00A7061F"/>
    <w:rsid w:val="00A75A01"/>
    <w:rsid w:val="00A75C93"/>
    <w:rsid w:val="00A76496"/>
    <w:rsid w:val="00A77062"/>
    <w:rsid w:val="00A81D7C"/>
    <w:rsid w:val="00A827EE"/>
    <w:rsid w:val="00A832F6"/>
    <w:rsid w:val="00A861EA"/>
    <w:rsid w:val="00A91B80"/>
    <w:rsid w:val="00A93427"/>
    <w:rsid w:val="00A935F4"/>
    <w:rsid w:val="00A93994"/>
    <w:rsid w:val="00A951A2"/>
    <w:rsid w:val="00A95B2C"/>
    <w:rsid w:val="00A96406"/>
    <w:rsid w:val="00A965FE"/>
    <w:rsid w:val="00A96B22"/>
    <w:rsid w:val="00A9759A"/>
    <w:rsid w:val="00AA06A8"/>
    <w:rsid w:val="00AA073C"/>
    <w:rsid w:val="00AA1014"/>
    <w:rsid w:val="00AA1ADB"/>
    <w:rsid w:val="00AA2841"/>
    <w:rsid w:val="00AA2865"/>
    <w:rsid w:val="00AB4215"/>
    <w:rsid w:val="00AB469C"/>
    <w:rsid w:val="00AC01D2"/>
    <w:rsid w:val="00AC1F70"/>
    <w:rsid w:val="00AC4C6C"/>
    <w:rsid w:val="00AC4E64"/>
    <w:rsid w:val="00AC4F19"/>
    <w:rsid w:val="00AC6D6C"/>
    <w:rsid w:val="00AC7B33"/>
    <w:rsid w:val="00AD0512"/>
    <w:rsid w:val="00AD0EA2"/>
    <w:rsid w:val="00AD212E"/>
    <w:rsid w:val="00AD29E8"/>
    <w:rsid w:val="00AD56C5"/>
    <w:rsid w:val="00AD5997"/>
    <w:rsid w:val="00AD5EA9"/>
    <w:rsid w:val="00AE0872"/>
    <w:rsid w:val="00AE163A"/>
    <w:rsid w:val="00AE1711"/>
    <w:rsid w:val="00AE2299"/>
    <w:rsid w:val="00AE5033"/>
    <w:rsid w:val="00AE5F68"/>
    <w:rsid w:val="00AF0A35"/>
    <w:rsid w:val="00AF1EF1"/>
    <w:rsid w:val="00AF3467"/>
    <w:rsid w:val="00AF4131"/>
    <w:rsid w:val="00AF4B86"/>
    <w:rsid w:val="00AF4CA2"/>
    <w:rsid w:val="00AF5462"/>
    <w:rsid w:val="00AF59C9"/>
    <w:rsid w:val="00B01989"/>
    <w:rsid w:val="00B01DB2"/>
    <w:rsid w:val="00B01EDF"/>
    <w:rsid w:val="00B027C4"/>
    <w:rsid w:val="00B02D69"/>
    <w:rsid w:val="00B046D1"/>
    <w:rsid w:val="00B14323"/>
    <w:rsid w:val="00B144B7"/>
    <w:rsid w:val="00B16A91"/>
    <w:rsid w:val="00B17875"/>
    <w:rsid w:val="00B20687"/>
    <w:rsid w:val="00B216DD"/>
    <w:rsid w:val="00B21A2F"/>
    <w:rsid w:val="00B226C2"/>
    <w:rsid w:val="00B238A6"/>
    <w:rsid w:val="00B2516D"/>
    <w:rsid w:val="00B2695E"/>
    <w:rsid w:val="00B3154F"/>
    <w:rsid w:val="00B33E33"/>
    <w:rsid w:val="00B34073"/>
    <w:rsid w:val="00B34403"/>
    <w:rsid w:val="00B41912"/>
    <w:rsid w:val="00B41CB6"/>
    <w:rsid w:val="00B41E9C"/>
    <w:rsid w:val="00B447F9"/>
    <w:rsid w:val="00B47D65"/>
    <w:rsid w:val="00B50A33"/>
    <w:rsid w:val="00B514C3"/>
    <w:rsid w:val="00B52510"/>
    <w:rsid w:val="00B53A0A"/>
    <w:rsid w:val="00B54181"/>
    <w:rsid w:val="00B54773"/>
    <w:rsid w:val="00B55EE1"/>
    <w:rsid w:val="00B55FCC"/>
    <w:rsid w:val="00B57733"/>
    <w:rsid w:val="00B60805"/>
    <w:rsid w:val="00B60C2E"/>
    <w:rsid w:val="00B6152E"/>
    <w:rsid w:val="00B626DB"/>
    <w:rsid w:val="00B62CBF"/>
    <w:rsid w:val="00B66177"/>
    <w:rsid w:val="00B668A7"/>
    <w:rsid w:val="00B7139F"/>
    <w:rsid w:val="00B7178C"/>
    <w:rsid w:val="00B71F36"/>
    <w:rsid w:val="00B7274B"/>
    <w:rsid w:val="00B72E62"/>
    <w:rsid w:val="00B749FD"/>
    <w:rsid w:val="00B74CE2"/>
    <w:rsid w:val="00B76DEB"/>
    <w:rsid w:val="00B80F92"/>
    <w:rsid w:val="00B8121C"/>
    <w:rsid w:val="00B81886"/>
    <w:rsid w:val="00B818D2"/>
    <w:rsid w:val="00B81A25"/>
    <w:rsid w:val="00B8285D"/>
    <w:rsid w:val="00B83609"/>
    <w:rsid w:val="00B87ADA"/>
    <w:rsid w:val="00B90457"/>
    <w:rsid w:val="00B9054E"/>
    <w:rsid w:val="00B91807"/>
    <w:rsid w:val="00B9292D"/>
    <w:rsid w:val="00B963DE"/>
    <w:rsid w:val="00B9652F"/>
    <w:rsid w:val="00B97BFA"/>
    <w:rsid w:val="00BA159C"/>
    <w:rsid w:val="00BA2171"/>
    <w:rsid w:val="00BA4041"/>
    <w:rsid w:val="00BA42AF"/>
    <w:rsid w:val="00BA590A"/>
    <w:rsid w:val="00BA623F"/>
    <w:rsid w:val="00BA7D7E"/>
    <w:rsid w:val="00BB0D72"/>
    <w:rsid w:val="00BB0F9F"/>
    <w:rsid w:val="00BB32E1"/>
    <w:rsid w:val="00BB66D0"/>
    <w:rsid w:val="00BC3B17"/>
    <w:rsid w:val="00BC4384"/>
    <w:rsid w:val="00BC459A"/>
    <w:rsid w:val="00BC47E7"/>
    <w:rsid w:val="00BC52A5"/>
    <w:rsid w:val="00BC54BB"/>
    <w:rsid w:val="00BC61BA"/>
    <w:rsid w:val="00BC6EDA"/>
    <w:rsid w:val="00BD1320"/>
    <w:rsid w:val="00BD3F83"/>
    <w:rsid w:val="00BE2F0A"/>
    <w:rsid w:val="00BE44D0"/>
    <w:rsid w:val="00BE47C8"/>
    <w:rsid w:val="00BE520C"/>
    <w:rsid w:val="00BE57B1"/>
    <w:rsid w:val="00BE6C62"/>
    <w:rsid w:val="00BE75E3"/>
    <w:rsid w:val="00BE7A52"/>
    <w:rsid w:val="00BF03F8"/>
    <w:rsid w:val="00BF11C0"/>
    <w:rsid w:val="00BF19CC"/>
    <w:rsid w:val="00BF30BC"/>
    <w:rsid w:val="00BF3561"/>
    <w:rsid w:val="00BF44F2"/>
    <w:rsid w:val="00BF6268"/>
    <w:rsid w:val="00BF71B4"/>
    <w:rsid w:val="00C00BCC"/>
    <w:rsid w:val="00C022DD"/>
    <w:rsid w:val="00C0277B"/>
    <w:rsid w:val="00C042CC"/>
    <w:rsid w:val="00C05A08"/>
    <w:rsid w:val="00C05C49"/>
    <w:rsid w:val="00C0664A"/>
    <w:rsid w:val="00C06B52"/>
    <w:rsid w:val="00C12471"/>
    <w:rsid w:val="00C12B68"/>
    <w:rsid w:val="00C131AA"/>
    <w:rsid w:val="00C13305"/>
    <w:rsid w:val="00C13D05"/>
    <w:rsid w:val="00C162F3"/>
    <w:rsid w:val="00C164F4"/>
    <w:rsid w:val="00C20107"/>
    <w:rsid w:val="00C21460"/>
    <w:rsid w:val="00C25336"/>
    <w:rsid w:val="00C267EA"/>
    <w:rsid w:val="00C26FA2"/>
    <w:rsid w:val="00C34719"/>
    <w:rsid w:val="00C35DFB"/>
    <w:rsid w:val="00C376B8"/>
    <w:rsid w:val="00C41789"/>
    <w:rsid w:val="00C43DB9"/>
    <w:rsid w:val="00C44119"/>
    <w:rsid w:val="00C44182"/>
    <w:rsid w:val="00C446C5"/>
    <w:rsid w:val="00C45081"/>
    <w:rsid w:val="00C453A7"/>
    <w:rsid w:val="00C45746"/>
    <w:rsid w:val="00C4672E"/>
    <w:rsid w:val="00C46953"/>
    <w:rsid w:val="00C524CB"/>
    <w:rsid w:val="00C5302E"/>
    <w:rsid w:val="00C5316B"/>
    <w:rsid w:val="00C545B5"/>
    <w:rsid w:val="00C55447"/>
    <w:rsid w:val="00C56D89"/>
    <w:rsid w:val="00C57DF4"/>
    <w:rsid w:val="00C612DF"/>
    <w:rsid w:val="00C61FC4"/>
    <w:rsid w:val="00C62861"/>
    <w:rsid w:val="00C63846"/>
    <w:rsid w:val="00C638AF"/>
    <w:rsid w:val="00C63B56"/>
    <w:rsid w:val="00C643C1"/>
    <w:rsid w:val="00C643C2"/>
    <w:rsid w:val="00C65019"/>
    <w:rsid w:val="00C65AEF"/>
    <w:rsid w:val="00C65D4A"/>
    <w:rsid w:val="00C65EF3"/>
    <w:rsid w:val="00C67296"/>
    <w:rsid w:val="00C7054B"/>
    <w:rsid w:val="00C73054"/>
    <w:rsid w:val="00C7767A"/>
    <w:rsid w:val="00C820CA"/>
    <w:rsid w:val="00C82506"/>
    <w:rsid w:val="00C8616E"/>
    <w:rsid w:val="00C90387"/>
    <w:rsid w:val="00C9165E"/>
    <w:rsid w:val="00C9195B"/>
    <w:rsid w:val="00C91DFA"/>
    <w:rsid w:val="00C91F8B"/>
    <w:rsid w:val="00C92028"/>
    <w:rsid w:val="00C92337"/>
    <w:rsid w:val="00C9482E"/>
    <w:rsid w:val="00C95A30"/>
    <w:rsid w:val="00CA06F0"/>
    <w:rsid w:val="00CA1488"/>
    <w:rsid w:val="00CA2E27"/>
    <w:rsid w:val="00CA3B57"/>
    <w:rsid w:val="00CA43A8"/>
    <w:rsid w:val="00CA47D5"/>
    <w:rsid w:val="00CA7890"/>
    <w:rsid w:val="00CB15EC"/>
    <w:rsid w:val="00CB5CD9"/>
    <w:rsid w:val="00CC087E"/>
    <w:rsid w:val="00CC1AED"/>
    <w:rsid w:val="00CC23CF"/>
    <w:rsid w:val="00CC4B89"/>
    <w:rsid w:val="00CC62A0"/>
    <w:rsid w:val="00CC6EB5"/>
    <w:rsid w:val="00CD3380"/>
    <w:rsid w:val="00CD3B2A"/>
    <w:rsid w:val="00CD4A9C"/>
    <w:rsid w:val="00CD693C"/>
    <w:rsid w:val="00CD6948"/>
    <w:rsid w:val="00CD6C37"/>
    <w:rsid w:val="00CD774F"/>
    <w:rsid w:val="00CE193E"/>
    <w:rsid w:val="00CE5309"/>
    <w:rsid w:val="00CE77DE"/>
    <w:rsid w:val="00CF29D5"/>
    <w:rsid w:val="00CF2A4C"/>
    <w:rsid w:val="00CF2D14"/>
    <w:rsid w:val="00CF385F"/>
    <w:rsid w:val="00CF4215"/>
    <w:rsid w:val="00CF5B46"/>
    <w:rsid w:val="00CF622A"/>
    <w:rsid w:val="00CF7DA4"/>
    <w:rsid w:val="00D008D8"/>
    <w:rsid w:val="00D030EB"/>
    <w:rsid w:val="00D053AA"/>
    <w:rsid w:val="00D05430"/>
    <w:rsid w:val="00D06F86"/>
    <w:rsid w:val="00D171DC"/>
    <w:rsid w:val="00D204BB"/>
    <w:rsid w:val="00D210C9"/>
    <w:rsid w:val="00D21659"/>
    <w:rsid w:val="00D26D37"/>
    <w:rsid w:val="00D3018C"/>
    <w:rsid w:val="00D31FB4"/>
    <w:rsid w:val="00D337DE"/>
    <w:rsid w:val="00D33E30"/>
    <w:rsid w:val="00D34069"/>
    <w:rsid w:val="00D40AE2"/>
    <w:rsid w:val="00D40E73"/>
    <w:rsid w:val="00D42057"/>
    <w:rsid w:val="00D42882"/>
    <w:rsid w:val="00D42FBF"/>
    <w:rsid w:val="00D45EC9"/>
    <w:rsid w:val="00D4774D"/>
    <w:rsid w:val="00D512A7"/>
    <w:rsid w:val="00D52117"/>
    <w:rsid w:val="00D563E0"/>
    <w:rsid w:val="00D56BFB"/>
    <w:rsid w:val="00D56C8C"/>
    <w:rsid w:val="00D56D41"/>
    <w:rsid w:val="00D60480"/>
    <w:rsid w:val="00D614DD"/>
    <w:rsid w:val="00D6254B"/>
    <w:rsid w:val="00D62E9D"/>
    <w:rsid w:val="00D64580"/>
    <w:rsid w:val="00D656BB"/>
    <w:rsid w:val="00D66C87"/>
    <w:rsid w:val="00D676C6"/>
    <w:rsid w:val="00D70733"/>
    <w:rsid w:val="00D7142D"/>
    <w:rsid w:val="00D71498"/>
    <w:rsid w:val="00D71AED"/>
    <w:rsid w:val="00D71E40"/>
    <w:rsid w:val="00D7356B"/>
    <w:rsid w:val="00D73EC0"/>
    <w:rsid w:val="00D7415D"/>
    <w:rsid w:val="00D75AAC"/>
    <w:rsid w:val="00D76710"/>
    <w:rsid w:val="00D800B4"/>
    <w:rsid w:val="00D81B40"/>
    <w:rsid w:val="00D824A0"/>
    <w:rsid w:val="00D83BB7"/>
    <w:rsid w:val="00D85145"/>
    <w:rsid w:val="00D91263"/>
    <w:rsid w:val="00D9220A"/>
    <w:rsid w:val="00D94222"/>
    <w:rsid w:val="00D94373"/>
    <w:rsid w:val="00D949E7"/>
    <w:rsid w:val="00D94BAF"/>
    <w:rsid w:val="00D95761"/>
    <w:rsid w:val="00D96ED0"/>
    <w:rsid w:val="00DA4262"/>
    <w:rsid w:val="00DA51FC"/>
    <w:rsid w:val="00DA64EB"/>
    <w:rsid w:val="00DB04F7"/>
    <w:rsid w:val="00DB0B0A"/>
    <w:rsid w:val="00DB0BAB"/>
    <w:rsid w:val="00DB1620"/>
    <w:rsid w:val="00DB1A1C"/>
    <w:rsid w:val="00DB2F7A"/>
    <w:rsid w:val="00DB6DE4"/>
    <w:rsid w:val="00DC15FB"/>
    <w:rsid w:val="00DC5C7F"/>
    <w:rsid w:val="00DC73AB"/>
    <w:rsid w:val="00DD1279"/>
    <w:rsid w:val="00DE0BFC"/>
    <w:rsid w:val="00DE1A00"/>
    <w:rsid w:val="00DE1C7B"/>
    <w:rsid w:val="00DE270B"/>
    <w:rsid w:val="00DE3898"/>
    <w:rsid w:val="00DF097E"/>
    <w:rsid w:val="00DF2607"/>
    <w:rsid w:val="00DF355B"/>
    <w:rsid w:val="00DF4DDE"/>
    <w:rsid w:val="00DF5975"/>
    <w:rsid w:val="00DF689D"/>
    <w:rsid w:val="00DF6C9A"/>
    <w:rsid w:val="00E00EC8"/>
    <w:rsid w:val="00E01C4D"/>
    <w:rsid w:val="00E02B15"/>
    <w:rsid w:val="00E03005"/>
    <w:rsid w:val="00E033B7"/>
    <w:rsid w:val="00E07A2C"/>
    <w:rsid w:val="00E10E5D"/>
    <w:rsid w:val="00E14CA6"/>
    <w:rsid w:val="00E15553"/>
    <w:rsid w:val="00E178DF"/>
    <w:rsid w:val="00E21206"/>
    <w:rsid w:val="00E22838"/>
    <w:rsid w:val="00E23DEA"/>
    <w:rsid w:val="00E307BD"/>
    <w:rsid w:val="00E31175"/>
    <w:rsid w:val="00E3129F"/>
    <w:rsid w:val="00E3337E"/>
    <w:rsid w:val="00E33692"/>
    <w:rsid w:val="00E3370D"/>
    <w:rsid w:val="00E36307"/>
    <w:rsid w:val="00E37D67"/>
    <w:rsid w:val="00E37EC8"/>
    <w:rsid w:val="00E41105"/>
    <w:rsid w:val="00E41A6A"/>
    <w:rsid w:val="00E442D4"/>
    <w:rsid w:val="00E4614E"/>
    <w:rsid w:val="00E51AFB"/>
    <w:rsid w:val="00E52CDD"/>
    <w:rsid w:val="00E532C9"/>
    <w:rsid w:val="00E562E6"/>
    <w:rsid w:val="00E57C11"/>
    <w:rsid w:val="00E6047B"/>
    <w:rsid w:val="00E615ED"/>
    <w:rsid w:val="00E61DF0"/>
    <w:rsid w:val="00E657EC"/>
    <w:rsid w:val="00E66A2A"/>
    <w:rsid w:val="00E67790"/>
    <w:rsid w:val="00E67BEE"/>
    <w:rsid w:val="00E70523"/>
    <w:rsid w:val="00E71BDF"/>
    <w:rsid w:val="00E734B4"/>
    <w:rsid w:val="00E739AE"/>
    <w:rsid w:val="00E77235"/>
    <w:rsid w:val="00E7768D"/>
    <w:rsid w:val="00E80E50"/>
    <w:rsid w:val="00E833E7"/>
    <w:rsid w:val="00E839B3"/>
    <w:rsid w:val="00E851B0"/>
    <w:rsid w:val="00E85647"/>
    <w:rsid w:val="00E85D39"/>
    <w:rsid w:val="00E8626A"/>
    <w:rsid w:val="00E9011A"/>
    <w:rsid w:val="00E9056C"/>
    <w:rsid w:val="00E93562"/>
    <w:rsid w:val="00E941F7"/>
    <w:rsid w:val="00E95F8B"/>
    <w:rsid w:val="00E97240"/>
    <w:rsid w:val="00E97517"/>
    <w:rsid w:val="00E9755E"/>
    <w:rsid w:val="00E97DD8"/>
    <w:rsid w:val="00EA1DB8"/>
    <w:rsid w:val="00EA1EBB"/>
    <w:rsid w:val="00EA5F26"/>
    <w:rsid w:val="00EB00BF"/>
    <w:rsid w:val="00EB2DE0"/>
    <w:rsid w:val="00EB525D"/>
    <w:rsid w:val="00EC0914"/>
    <w:rsid w:val="00EC14C9"/>
    <w:rsid w:val="00EC1D0E"/>
    <w:rsid w:val="00EC2DA7"/>
    <w:rsid w:val="00EC3464"/>
    <w:rsid w:val="00EC42C8"/>
    <w:rsid w:val="00EC46F6"/>
    <w:rsid w:val="00ED0CCC"/>
    <w:rsid w:val="00ED0F72"/>
    <w:rsid w:val="00ED21E3"/>
    <w:rsid w:val="00ED2BF2"/>
    <w:rsid w:val="00ED3BFF"/>
    <w:rsid w:val="00ED3C25"/>
    <w:rsid w:val="00ED3D25"/>
    <w:rsid w:val="00EE134C"/>
    <w:rsid w:val="00EE1358"/>
    <w:rsid w:val="00EE624F"/>
    <w:rsid w:val="00EF488C"/>
    <w:rsid w:val="00EF49A2"/>
    <w:rsid w:val="00F01693"/>
    <w:rsid w:val="00F01E02"/>
    <w:rsid w:val="00F03307"/>
    <w:rsid w:val="00F03C28"/>
    <w:rsid w:val="00F04337"/>
    <w:rsid w:val="00F10CAD"/>
    <w:rsid w:val="00F1528B"/>
    <w:rsid w:val="00F159DB"/>
    <w:rsid w:val="00F15B23"/>
    <w:rsid w:val="00F20502"/>
    <w:rsid w:val="00F2267D"/>
    <w:rsid w:val="00F232C5"/>
    <w:rsid w:val="00F24054"/>
    <w:rsid w:val="00F24436"/>
    <w:rsid w:val="00F266D2"/>
    <w:rsid w:val="00F2696A"/>
    <w:rsid w:val="00F26BE9"/>
    <w:rsid w:val="00F3008D"/>
    <w:rsid w:val="00F32D1C"/>
    <w:rsid w:val="00F36D3C"/>
    <w:rsid w:val="00F37985"/>
    <w:rsid w:val="00F41D39"/>
    <w:rsid w:val="00F4313E"/>
    <w:rsid w:val="00F455AC"/>
    <w:rsid w:val="00F47502"/>
    <w:rsid w:val="00F47748"/>
    <w:rsid w:val="00F47968"/>
    <w:rsid w:val="00F516F0"/>
    <w:rsid w:val="00F51EA7"/>
    <w:rsid w:val="00F51F4D"/>
    <w:rsid w:val="00F52248"/>
    <w:rsid w:val="00F526E7"/>
    <w:rsid w:val="00F53DD9"/>
    <w:rsid w:val="00F54CB0"/>
    <w:rsid w:val="00F55F1C"/>
    <w:rsid w:val="00F57C56"/>
    <w:rsid w:val="00F57DC0"/>
    <w:rsid w:val="00F57EBA"/>
    <w:rsid w:val="00F6338A"/>
    <w:rsid w:val="00F637C4"/>
    <w:rsid w:val="00F647DC"/>
    <w:rsid w:val="00F64D8F"/>
    <w:rsid w:val="00F652E3"/>
    <w:rsid w:val="00F65BE2"/>
    <w:rsid w:val="00F70E08"/>
    <w:rsid w:val="00F72613"/>
    <w:rsid w:val="00F73930"/>
    <w:rsid w:val="00F77B3B"/>
    <w:rsid w:val="00F844BE"/>
    <w:rsid w:val="00F871BB"/>
    <w:rsid w:val="00F90856"/>
    <w:rsid w:val="00F9145E"/>
    <w:rsid w:val="00F91FFC"/>
    <w:rsid w:val="00F94574"/>
    <w:rsid w:val="00F945B0"/>
    <w:rsid w:val="00F953FC"/>
    <w:rsid w:val="00F959D7"/>
    <w:rsid w:val="00F96AC7"/>
    <w:rsid w:val="00F97774"/>
    <w:rsid w:val="00F977F1"/>
    <w:rsid w:val="00FA2E59"/>
    <w:rsid w:val="00FA3B74"/>
    <w:rsid w:val="00FA3D36"/>
    <w:rsid w:val="00FA53F6"/>
    <w:rsid w:val="00FA7CC0"/>
    <w:rsid w:val="00FB29DD"/>
    <w:rsid w:val="00FB6847"/>
    <w:rsid w:val="00FB6BD3"/>
    <w:rsid w:val="00FB7050"/>
    <w:rsid w:val="00FB7A7E"/>
    <w:rsid w:val="00FC1528"/>
    <w:rsid w:val="00FC20E2"/>
    <w:rsid w:val="00FC3FDF"/>
    <w:rsid w:val="00FC4446"/>
    <w:rsid w:val="00FC5B4B"/>
    <w:rsid w:val="00FC5F7C"/>
    <w:rsid w:val="00FC74B8"/>
    <w:rsid w:val="00FC7922"/>
    <w:rsid w:val="00FD1381"/>
    <w:rsid w:val="00FD18F3"/>
    <w:rsid w:val="00FD437E"/>
    <w:rsid w:val="00FD5A91"/>
    <w:rsid w:val="00FD5D11"/>
    <w:rsid w:val="00FE018B"/>
    <w:rsid w:val="00FE109A"/>
    <w:rsid w:val="00FE1579"/>
    <w:rsid w:val="00FE2207"/>
    <w:rsid w:val="00FE3FF0"/>
    <w:rsid w:val="00FE49A6"/>
    <w:rsid w:val="00FE5DD5"/>
    <w:rsid w:val="00FE6E28"/>
    <w:rsid w:val="00FE7086"/>
    <w:rsid w:val="00FF1AB8"/>
    <w:rsid w:val="00FF35E3"/>
    <w:rsid w:val="00FF3B1F"/>
    <w:rsid w:val="00FF3E05"/>
    <w:rsid w:val="00FF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C3091"/>
  <w15:docId w15:val="{9913C210-B9B7-4783-AB10-0A0C9AEE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AA4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table" w:styleId="TableGrid">
    <w:name w:val="Table Grid"/>
    <w:basedOn w:val="TableNormal"/>
    <w:uiPriority w:val="39"/>
    <w:rsid w:val="00715AA4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03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43C2"/>
    <w:rPr>
      <w:color w:val="808080"/>
    </w:rPr>
  </w:style>
  <w:style w:type="table" w:styleId="ListTable1Light">
    <w:name w:val="List Table 1 Light"/>
    <w:basedOn w:val="TableNormal"/>
    <w:uiPriority w:val="46"/>
    <w:rsid w:val="003C60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CA2"/>
  </w:style>
  <w:style w:type="paragraph" w:styleId="Footer">
    <w:name w:val="footer"/>
    <w:basedOn w:val="Normal"/>
    <w:link w:val="Foot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C637F-2C2A-4DDC-AA29-095410061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9</TotalTime>
  <Pages>6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ief Elshafiey</dc:creator>
  <cp:lastModifiedBy>Alex Hostick</cp:lastModifiedBy>
  <cp:revision>1118</cp:revision>
  <dcterms:created xsi:type="dcterms:W3CDTF">2023-08-28T23:11:00Z</dcterms:created>
  <dcterms:modified xsi:type="dcterms:W3CDTF">2023-10-01T20:01:00Z</dcterms:modified>
</cp:coreProperties>
</file>